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D7E995" w14:textId="2BC4E837" w:rsidR="00EA4775" w:rsidRPr="002914C7" w:rsidRDefault="008B777D" w:rsidP="004A653F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AS 3959 cases</w:t>
      </w:r>
    </w:p>
    <w:p w14:paraId="5427A2A3" w14:textId="7D0CD5F8" w:rsidR="0039117B" w:rsidRDefault="00EF60DC" w:rsidP="0039117B">
      <w:pPr>
        <w:rPr>
          <w:lang w:val="en-US"/>
        </w:rPr>
      </w:pPr>
      <w:r>
        <w:rPr>
          <w:lang w:val="en-US"/>
        </w:rPr>
        <w:t xml:space="preserve">Comparison of radiative heat flux of AS 3959 method and </w:t>
      </w:r>
      <w:proofErr w:type="spellStart"/>
      <w:r>
        <w:rPr>
          <w:lang w:val="en-US"/>
        </w:rPr>
        <w:t>simulaton</w:t>
      </w:r>
      <w:proofErr w:type="spellEnd"/>
      <w:r>
        <w:rPr>
          <w:lang w:val="en-US"/>
        </w:rPr>
        <w:t>.</w:t>
      </w:r>
    </w:p>
    <w:p w14:paraId="70798167" w14:textId="42CEEF43" w:rsidR="00EF60DC" w:rsidRDefault="00EF60DC" w:rsidP="0039117B">
      <w:pPr>
        <w:rPr>
          <w:lang w:val="en-US"/>
        </w:rPr>
      </w:pPr>
      <w:r>
        <w:rPr>
          <w:lang w:val="en-US"/>
        </w:rPr>
        <w:t xml:space="preserve">The radiative heat flux was calculated according to the given method in AS 3959 </w:t>
      </w:r>
      <w:proofErr w:type="gramStart"/>
      <w:r>
        <w:rPr>
          <w:lang w:val="en-US"/>
        </w:rPr>
        <w:t>standard</w:t>
      </w:r>
      <w:proofErr w:type="gramEnd"/>
      <w:r>
        <w:rPr>
          <w:lang w:val="en-US"/>
        </w:rPr>
        <w:t>.</w:t>
      </w:r>
    </w:p>
    <w:p w14:paraId="17BDBC34" w14:textId="1F2D40EE" w:rsidR="00EF60DC" w:rsidRDefault="00EF60DC" w:rsidP="0039117B">
      <w:pPr>
        <w:rPr>
          <w:lang w:val="en-US"/>
        </w:rPr>
      </w:pPr>
      <w:r>
        <w:rPr>
          <w:lang w:val="en-US"/>
        </w:rPr>
        <w:t>During the calculation procedure following parameters were assumed.</w:t>
      </w:r>
    </w:p>
    <w:p w14:paraId="2620B58A" w14:textId="0F4B5C77" w:rsidR="00EF60DC" w:rsidRPr="00EF60DC" w:rsidRDefault="00EF60DC" w:rsidP="00EF60DC">
      <w:pPr>
        <w:pStyle w:val="ListParagraph"/>
        <w:numPr>
          <w:ilvl w:val="0"/>
          <w:numId w:val="9"/>
        </w:numPr>
        <w:spacing w:after="0"/>
        <w:rPr>
          <w:lang w:val="en-US"/>
        </w:rPr>
      </w:pPr>
      <w:r w:rsidRPr="00EF60DC">
        <w:rPr>
          <w:lang w:val="en-US"/>
        </w:rPr>
        <w:t>Ambient temperature</w:t>
      </w:r>
      <w:r>
        <w:rPr>
          <w:lang w:val="en-US"/>
        </w:rPr>
        <w:t xml:space="preserve"> (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a</m:t>
            </m:r>
          </m:sub>
        </m:sSub>
      </m:oMath>
      <w:r>
        <w:rPr>
          <w:lang w:val="en-US"/>
        </w:rPr>
        <w:t>)</w:t>
      </w:r>
      <w:r>
        <w:rPr>
          <w:lang w:val="en-US"/>
        </w:rPr>
        <w:tab/>
      </w:r>
      <w:r w:rsidRPr="00EF60DC">
        <w:rPr>
          <w:lang w:val="en-US"/>
        </w:rPr>
        <w:t xml:space="preserve"> =308 K (35 </w:t>
      </w:r>
      <w:r w:rsidRPr="00EF60DC">
        <w:rPr>
          <w:vertAlign w:val="superscript"/>
          <w:lang w:val="en-US"/>
        </w:rPr>
        <w:t>0</w:t>
      </w:r>
      <w:r w:rsidRPr="00EF60DC">
        <w:rPr>
          <w:lang w:val="en-US"/>
        </w:rPr>
        <w:t>C)</w:t>
      </w:r>
    </w:p>
    <w:p w14:paraId="2905988D" w14:textId="0598F489" w:rsidR="00EF60DC" w:rsidRPr="00EF60DC" w:rsidRDefault="00EF60DC" w:rsidP="00EF60DC">
      <w:pPr>
        <w:pStyle w:val="ListParagraph"/>
        <w:numPr>
          <w:ilvl w:val="0"/>
          <w:numId w:val="9"/>
        </w:numPr>
        <w:spacing w:after="0"/>
        <w:rPr>
          <w:lang w:val="en-US"/>
        </w:rPr>
      </w:pPr>
      <w:r w:rsidRPr="00EF60DC">
        <w:rPr>
          <w:lang w:val="en-US"/>
        </w:rPr>
        <w:t>Relative humidity</w:t>
      </w:r>
      <w:r>
        <w:rPr>
          <w:lang w:val="en-US"/>
        </w:rPr>
        <w:t xml:space="preserve"> (RH)</w:t>
      </w:r>
      <w:r>
        <w:rPr>
          <w:lang w:val="en-US"/>
        </w:rPr>
        <w:tab/>
      </w:r>
      <w:r w:rsidRPr="00EF60DC">
        <w:rPr>
          <w:lang w:val="en-US"/>
        </w:rPr>
        <w:t xml:space="preserve"> </w:t>
      </w:r>
      <w:r>
        <w:rPr>
          <w:lang w:val="en-US"/>
        </w:rPr>
        <w:tab/>
      </w:r>
      <w:r w:rsidRPr="00EF60DC">
        <w:rPr>
          <w:lang w:val="en-US"/>
        </w:rPr>
        <w:t>= 25%</w:t>
      </w:r>
    </w:p>
    <w:p w14:paraId="7C78AEC0" w14:textId="57E9EAA2" w:rsidR="00EF60DC" w:rsidRPr="00EF60DC" w:rsidRDefault="00EF60DC" w:rsidP="00EF60DC">
      <w:pPr>
        <w:pStyle w:val="ListParagraph"/>
        <w:numPr>
          <w:ilvl w:val="0"/>
          <w:numId w:val="9"/>
        </w:numPr>
        <w:spacing w:after="0"/>
        <w:rPr>
          <w:lang w:val="en-US"/>
        </w:rPr>
      </w:pPr>
      <w:r w:rsidRPr="00EF60DC">
        <w:rPr>
          <w:lang w:val="en-US"/>
        </w:rPr>
        <w:t xml:space="preserve">Flame emissivity </w:t>
      </w:r>
      <w:r>
        <w:rPr>
          <w:lang w:val="en-US"/>
        </w:rPr>
        <w:t>(</w:t>
      </w:r>
      <m:oMath>
        <m:r>
          <w:rPr>
            <w:rFonts w:ascii="Cambria Math" w:hAnsi="Cambria Math"/>
            <w:lang w:val="en-US"/>
          </w:rPr>
          <m:t>ε</m:t>
        </m:r>
      </m:oMath>
      <w:r>
        <w:rPr>
          <w:lang w:val="en-US"/>
        </w:rPr>
        <w:t>)</w:t>
      </w:r>
      <w:r>
        <w:rPr>
          <w:lang w:val="en-US"/>
        </w:rPr>
        <w:tab/>
      </w:r>
      <w:r>
        <w:rPr>
          <w:lang w:val="en-US"/>
        </w:rPr>
        <w:tab/>
      </w:r>
      <w:r w:rsidRPr="00EF60DC">
        <w:rPr>
          <w:lang w:val="en-US"/>
        </w:rPr>
        <w:t>= 0.95</w:t>
      </w:r>
    </w:p>
    <w:p w14:paraId="7E7619A2" w14:textId="43DB31E7" w:rsidR="00EF60DC" w:rsidRPr="00EF60DC" w:rsidRDefault="00EF60DC" w:rsidP="00EF60DC">
      <w:pPr>
        <w:pStyle w:val="ListParagraph"/>
        <w:numPr>
          <w:ilvl w:val="0"/>
          <w:numId w:val="9"/>
        </w:numPr>
        <w:spacing w:after="0"/>
        <w:rPr>
          <w:lang w:val="en-US"/>
        </w:rPr>
      </w:pPr>
      <w:r w:rsidRPr="00EF60DC">
        <w:rPr>
          <w:lang w:val="en-US"/>
        </w:rPr>
        <w:t>Flame temperature</w:t>
      </w:r>
      <w:r>
        <w:rPr>
          <w:lang w:val="en-US"/>
        </w:rPr>
        <w:t xml:space="preserve"> (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f</m:t>
            </m:r>
          </m:sub>
        </m:sSub>
      </m:oMath>
      <w:r>
        <w:rPr>
          <w:lang w:val="en-US"/>
        </w:rPr>
        <w:t>)</w:t>
      </w:r>
      <w:r>
        <w:rPr>
          <w:lang w:val="en-US"/>
        </w:rPr>
        <w:tab/>
      </w:r>
      <w:r w:rsidRPr="00EF60DC">
        <w:rPr>
          <w:lang w:val="en-US"/>
        </w:rPr>
        <w:t xml:space="preserve"> </w:t>
      </w:r>
      <w:r>
        <w:rPr>
          <w:lang w:val="en-US"/>
        </w:rPr>
        <w:tab/>
      </w:r>
      <w:r w:rsidRPr="00EF60DC">
        <w:rPr>
          <w:lang w:val="en-US"/>
        </w:rPr>
        <w:t>=1090 K</w:t>
      </w:r>
    </w:p>
    <w:p w14:paraId="2072B37E" w14:textId="6B5CB14D" w:rsidR="00EA4775" w:rsidRDefault="00EA4775" w:rsidP="004A653F">
      <w:pPr>
        <w:rPr>
          <w:lang w:val="en-US"/>
        </w:rPr>
      </w:pPr>
    </w:p>
    <w:p w14:paraId="5E0AD094" w14:textId="5BC7F265" w:rsidR="00EA4775" w:rsidRDefault="00EF60DC" w:rsidP="00EF60DC">
      <w:pPr>
        <w:rPr>
          <w:lang w:val="en-US"/>
        </w:rPr>
      </w:pPr>
      <w:r>
        <w:rPr>
          <w:lang w:val="en-US"/>
        </w:rPr>
        <w:t>Basic equations:</w:t>
      </w:r>
    </w:p>
    <w:p w14:paraId="20AB052E" w14:textId="4E52EDD1" w:rsidR="00EF60DC" w:rsidRPr="00EF60DC" w:rsidRDefault="00EF60DC" w:rsidP="00EF60DC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The radiant heat flux (kW/m</w:t>
      </w:r>
      <w:r>
        <w:rPr>
          <w:vertAlign w:val="superscript"/>
          <w:lang w:val="en-US"/>
        </w:rPr>
        <w:t>2</w:t>
      </w:r>
      <w:r>
        <w:rPr>
          <w:lang w:val="en-US"/>
        </w:rPr>
        <w:t>)</w:t>
      </w:r>
    </w:p>
    <w:p w14:paraId="4F3D5077" w14:textId="5E7A3E78" w:rsidR="00EF60DC" w:rsidRPr="00EF60DC" w:rsidRDefault="00EF60DC" w:rsidP="00EF60DC">
      <w:pPr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q=τφE</m:t>
          </m:r>
        </m:oMath>
      </m:oMathPara>
    </w:p>
    <w:p w14:paraId="12BB6FBE" w14:textId="2852E251" w:rsidR="00EF60DC" w:rsidRDefault="00EF60DC" w:rsidP="00EF60DC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 xml:space="preserve">Flame emissive power </w:t>
      </w:r>
    </w:p>
    <w:p w14:paraId="0EC10D14" w14:textId="418CC451" w:rsidR="00EF60DC" w:rsidRPr="00EF60DC" w:rsidRDefault="00EF60DC" w:rsidP="00EF60DC">
      <w:pPr>
        <w:rPr>
          <w:rFonts w:eastAsiaTheme="minorEastAsia"/>
          <w:iCs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E=σε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hAnsi="Cambria Math"/>
                  <w:lang w:val="en-US"/>
                </w:rPr>
                <m:t>f</m:t>
              </m:r>
            </m:sub>
            <m:sup>
              <m:r>
                <w:rPr>
                  <w:rFonts w:ascii="Cambria Math" w:hAnsi="Cambria Math"/>
                  <w:lang w:val="en-US"/>
                </w:rPr>
                <m:t>4</m:t>
              </m:r>
            </m:sup>
          </m:sSubSup>
        </m:oMath>
      </m:oMathPara>
    </w:p>
    <w:p w14:paraId="505426B3" w14:textId="475D819C" w:rsidR="00EF60DC" w:rsidRPr="00EF60DC" w:rsidRDefault="00EF60DC" w:rsidP="00EF60DC">
      <w:pPr>
        <w:rPr>
          <w:lang w:val="en-US"/>
        </w:rPr>
      </w:pPr>
    </w:p>
    <w:p w14:paraId="69421CAE" w14:textId="28532557" w:rsidR="00EF60DC" w:rsidRDefault="00EF60DC" w:rsidP="00EF60DC">
      <w:pPr>
        <w:rPr>
          <w:rFonts w:eastAsiaTheme="minorEastAsia"/>
          <w:iCs/>
          <w:lang w:val="en-US"/>
        </w:rPr>
      </w:pPr>
    </w:p>
    <w:p w14:paraId="18CC4430" w14:textId="665A05F6" w:rsidR="00EF60DC" w:rsidRDefault="00EF60DC" w:rsidP="00EF60DC">
      <w:pPr>
        <w:tabs>
          <w:tab w:val="left" w:pos="2820"/>
        </w:tabs>
        <w:rPr>
          <w:rFonts w:eastAsiaTheme="minorEastAsia"/>
          <w:lang w:val="en-US"/>
        </w:rPr>
      </w:pPr>
      <w:r>
        <w:rPr>
          <w:lang w:val="en-US"/>
        </w:rPr>
        <w:t xml:space="preserve">We consider only the flat land (vegetation and site at the same </w:t>
      </w:r>
      <w:proofErr w:type="spellStart"/>
      <w:r>
        <w:rPr>
          <w:lang w:val="en-US"/>
        </w:rPr>
        <w:t>tevel</w:t>
      </w:r>
      <w:proofErr w:type="spellEnd"/>
      <w:r>
        <w:rPr>
          <w:lang w:val="en-US"/>
        </w:rPr>
        <w:t xml:space="preserve">). So </w:t>
      </w:r>
      <m:oMath>
        <m:r>
          <w:rPr>
            <w:rFonts w:ascii="Cambria Math" w:hAnsi="Cambria Math"/>
            <w:lang w:val="en-US"/>
          </w:rPr>
          <m:t>θ=0</m:t>
        </m:r>
      </m:oMath>
      <w:r>
        <w:rPr>
          <w:rFonts w:eastAsiaTheme="minorEastAsia"/>
          <w:lang w:val="en-US"/>
        </w:rPr>
        <w:t xml:space="preserve"> in the </w:t>
      </w:r>
      <w:proofErr w:type="spellStart"/>
      <w:r>
        <w:rPr>
          <w:rFonts w:eastAsiaTheme="minorEastAsia"/>
          <w:lang w:val="en-US"/>
        </w:rPr>
        <w:t>caclculation</w:t>
      </w:r>
      <w:proofErr w:type="spellEnd"/>
      <w:r>
        <w:rPr>
          <w:rFonts w:eastAsiaTheme="minorEastAsia"/>
          <w:lang w:val="en-US"/>
        </w:rPr>
        <w:t xml:space="preserve"> and flame center is over the ground level. </w:t>
      </w:r>
    </w:p>
    <w:p w14:paraId="26A38B21" w14:textId="7657A886" w:rsidR="00D80AEE" w:rsidRDefault="00D80AEE" w:rsidP="00EF60DC">
      <w:pPr>
        <w:tabs>
          <w:tab w:val="left" w:pos="2820"/>
        </w:tabs>
        <w:rPr>
          <w:lang w:val="en-US"/>
        </w:rPr>
      </w:pPr>
      <w:r>
        <w:rPr>
          <w:noProof/>
        </w:rPr>
        <w:drawing>
          <wp:inline distT="0" distB="0" distL="0" distR="0" wp14:anchorId="1344A45C" wp14:editId="46604584">
            <wp:extent cx="5731510" cy="2563495"/>
            <wp:effectExtent l="0" t="0" r="254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6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E91923" w14:textId="5ADF39BA" w:rsidR="00D80AEE" w:rsidRDefault="006C03E8" w:rsidP="00EF60DC">
      <w:pPr>
        <w:tabs>
          <w:tab w:val="left" w:pos="2820"/>
        </w:tabs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0B66D10" wp14:editId="7F582FA0">
                <wp:simplePos x="0" y="0"/>
                <wp:positionH relativeFrom="column">
                  <wp:posOffset>800100</wp:posOffset>
                </wp:positionH>
                <wp:positionV relativeFrom="paragraph">
                  <wp:posOffset>66040</wp:posOffset>
                </wp:positionV>
                <wp:extent cx="4559300" cy="1320800"/>
                <wp:effectExtent l="0" t="0" r="0" b="0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59300" cy="1320800"/>
                          <a:chOff x="0" y="0"/>
                          <a:chExt cx="4559300" cy="1320800"/>
                        </a:xfrm>
                      </wpg:grpSpPr>
                      <pic:pic xmlns:pic="http://schemas.openxmlformats.org/drawingml/2006/picture">
                        <pic:nvPicPr>
                          <pic:cNvPr id="40" name="Graphic 40" descr="Hou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44900" y="37465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" name="Graphic 39" descr="Forest scen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90500"/>
                            <a:ext cx="1130300" cy="11303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3" name="Straight Connector 43"/>
                        <wps:cNvCnPr/>
                        <wps:spPr>
                          <a:xfrm flipV="1">
                            <a:off x="1200150" y="0"/>
                            <a:ext cx="1136650" cy="116205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Connector: Curved 44"/>
                        <wps:cNvCnPr/>
                        <wps:spPr>
                          <a:xfrm flipH="1" flipV="1">
                            <a:off x="1962150" y="387350"/>
                            <a:ext cx="127000" cy="787400"/>
                          </a:xfrm>
                          <a:prstGeom prst="curvedConnector3">
                            <a:avLst>
                              <a:gd name="adj1" fmla="val -214853"/>
                            </a:avLst>
                          </a:prstGeom>
                          <a:ln w="1270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41" name="Graphic 41" descr="Fir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81384">
                            <a:off x="825500" y="3683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5914CFE" id="Group 45" o:spid="_x0000_s1026" style="position:absolute;margin-left:63pt;margin-top:5.2pt;width:359pt;height:104pt;z-index:251663360" coordsize="45593,132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40" o:spid="_x0000_s1027" type="#_x0000_t75" alt="House with solid fill" style="position:absolute;left:36449;top:3746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">
                  <v:imagedata r:id="rId15" o:title="House with solid fill"/>
                </v:shape>
                <v:shape id="Graphic 39" o:spid="_x0000_s1028" type="#_x0000_t75" alt="Forest scene with solid fill" style="position:absolute;top:1905;width:11303;height:11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">
                  <v:imagedata r:id="rId16" o:title="Forest scene with solid fill"/>
                </v:shape>
                <v:line id="Straight Connector 43" o:spid="_x0000_s1029" style="position:absolute;flip:y;visibility:visible;mso-wrap-style:square" from="12001,0" to="23368,11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" strokecolor="#4472c4 [3204]" strokeweight="1pt">
                  <v:stroke joinstyle="miter"/>
                </v:line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Curved 44" o:spid="_x0000_s1030" type="#_x0000_t38" style="position:absolute;left:19621;top:3873;width:1270;height:7874;flip:x 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" adj="-46408" strokecolor="#4472c4 [3204]" strokeweight="1pt">
                  <v:stroke endarrow="block" joinstyle="miter"/>
                </v:shape>
                <v:shape id="Graphic 41" o:spid="_x0000_s1031" type="#_x0000_t75" alt="Fire with solid fill" style="position:absolute;left:8255;top:3683;width:9144;height:9144;rotation:1836520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">
                  <v:imagedata r:id="rId17" o:title="Fire with solid fill"/>
                </v:shape>
              </v:group>
            </w:pict>
          </mc:Fallback>
        </mc:AlternateContent>
      </w:r>
    </w:p>
    <w:p w14:paraId="07E374B4" w14:textId="755233DC" w:rsidR="00D80AEE" w:rsidRDefault="00D80AEE" w:rsidP="00EF60DC">
      <w:pPr>
        <w:tabs>
          <w:tab w:val="left" w:pos="2820"/>
        </w:tabs>
        <w:rPr>
          <w:lang w:val="en-US"/>
        </w:rPr>
      </w:pPr>
    </w:p>
    <w:p w14:paraId="07B296CE" w14:textId="0AFC01D1" w:rsidR="00D80AEE" w:rsidRDefault="00D80AEE" w:rsidP="00EF60DC">
      <w:pPr>
        <w:tabs>
          <w:tab w:val="left" w:pos="2820"/>
        </w:tabs>
        <w:rPr>
          <w:lang w:val="en-US"/>
        </w:rPr>
      </w:pPr>
    </w:p>
    <w:p w14:paraId="401E5845" w14:textId="1DA4132F" w:rsidR="00D80AEE" w:rsidRDefault="00D80AEE" w:rsidP="00EF60DC">
      <w:pPr>
        <w:tabs>
          <w:tab w:val="left" w:pos="2820"/>
        </w:tabs>
        <w:rPr>
          <w:lang w:val="en-US"/>
        </w:rPr>
      </w:pPr>
    </w:p>
    <w:p w14:paraId="4853B74D" w14:textId="1B6472FB" w:rsidR="00D80AEE" w:rsidRDefault="00D80AEE" w:rsidP="00EF60DC">
      <w:pPr>
        <w:tabs>
          <w:tab w:val="left" w:pos="282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0002F1" wp14:editId="7527FC64">
                <wp:simplePos x="0" y="0"/>
                <wp:positionH relativeFrom="column">
                  <wp:posOffset>869950</wp:posOffset>
                </wp:positionH>
                <wp:positionV relativeFrom="paragraph">
                  <wp:posOffset>98425</wp:posOffset>
                </wp:positionV>
                <wp:extent cx="4933950" cy="0"/>
                <wp:effectExtent l="0" t="0" r="0" b="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3395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227333" id="Straight Connector 4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.5pt,7.75pt" to="457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" strokecolor="#4472c4 [3204]" strokeweight="1pt">
                <v:stroke joinstyle="miter"/>
              </v:line>
            </w:pict>
          </mc:Fallback>
        </mc:AlternateContent>
      </w:r>
    </w:p>
    <w:p w14:paraId="0F56970C" w14:textId="09FA7E82" w:rsidR="0042214B" w:rsidRPr="00F30621" w:rsidRDefault="0042214B" w:rsidP="0042214B">
      <w:pPr>
        <w:tabs>
          <w:tab w:val="left" w:pos="2820"/>
        </w:tabs>
        <w:rPr>
          <w:u w:val="single"/>
          <w:lang w:val="en-US"/>
        </w:rPr>
      </w:pPr>
      <w:r>
        <w:rPr>
          <w:u w:val="single"/>
          <w:lang w:val="en-US"/>
        </w:rPr>
        <w:lastRenderedPageBreak/>
        <w:t xml:space="preserve">Finding flame angle using the algorithm given in AS 3959 </w:t>
      </w:r>
      <w:proofErr w:type="gramStart"/>
      <w:r>
        <w:rPr>
          <w:u w:val="single"/>
          <w:lang w:val="en-US"/>
        </w:rPr>
        <w:t>standard</w:t>
      </w:r>
      <w:proofErr w:type="gramEnd"/>
      <w:r>
        <w:rPr>
          <w:u w:val="single"/>
          <w:lang w:val="en-US"/>
        </w:rPr>
        <w:t xml:space="preserve"> (Figure B4, page 10 in 2018 version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42214B" w14:paraId="7736C6C4" w14:textId="77777777" w:rsidTr="0042214B">
        <w:tc>
          <w:tcPr>
            <w:tcW w:w="9016" w:type="dxa"/>
          </w:tcPr>
          <w:p w14:paraId="0AF1BEF0" w14:textId="195E3291" w:rsidR="0042214B" w:rsidRDefault="0042214B" w:rsidP="0042214B">
            <w:pPr>
              <w:tabs>
                <w:tab w:val="left" w:pos="2820"/>
              </w:tabs>
              <w:jc w:val="center"/>
              <w:rPr>
                <w:u w:val="single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95A0132" wp14:editId="1A0A7E7E">
                  <wp:extent cx="5175250" cy="4895850"/>
                  <wp:effectExtent l="0" t="0" r="635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75250" cy="4895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C00251" w14:textId="77777777" w:rsidR="0042214B" w:rsidRDefault="0042214B" w:rsidP="00EF60DC">
      <w:pPr>
        <w:tabs>
          <w:tab w:val="left" w:pos="2820"/>
        </w:tabs>
        <w:rPr>
          <w:u w:val="single"/>
          <w:lang w:val="en-US"/>
        </w:rPr>
      </w:pPr>
    </w:p>
    <w:p w14:paraId="633CDCAC" w14:textId="6519D4AA" w:rsidR="0042214B" w:rsidRDefault="0042214B" w:rsidP="00EF60DC">
      <w:pPr>
        <w:tabs>
          <w:tab w:val="left" w:pos="2820"/>
        </w:tabs>
        <w:rPr>
          <w:lang w:val="en-US"/>
        </w:rPr>
      </w:pPr>
      <w:proofErr w:type="spellStart"/>
      <w:r w:rsidRPr="0042214B">
        <w:rPr>
          <w:lang w:val="en-US"/>
        </w:rPr>
        <w:t>Alogithm</w:t>
      </w:r>
      <w:proofErr w:type="spellEnd"/>
      <w:r w:rsidRPr="0042214B">
        <w:rPr>
          <w:lang w:val="en-US"/>
        </w:rPr>
        <w:t xml:space="preserve"> written in python</w:t>
      </w:r>
      <w:r>
        <w:rPr>
          <w:lang w:val="en-US"/>
        </w:rPr>
        <w:t xml:space="preserve"> (flameAngle.py)</w:t>
      </w:r>
    </w:p>
    <w:p w14:paraId="2B006F93" w14:textId="482A09B7" w:rsidR="00285CAF" w:rsidRDefault="00285CAF" w:rsidP="00EF60DC">
      <w:pPr>
        <w:tabs>
          <w:tab w:val="left" w:pos="2820"/>
        </w:tabs>
        <w:rPr>
          <w:lang w:val="en-US"/>
        </w:rPr>
      </w:pPr>
      <w:r>
        <w:rPr>
          <w:lang w:val="en-US"/>
        </w:rPr>
        <w:t>Correlations</w:t>
      </w:r>
    </w:p>
    <w:p w14:paraId="2DE2A237" w14:textId="14B47F52" w:rsidR="00285CAF" w:rsidRPr="00285CAF" w:rsidRDefault="00285CAF" w:rsidP="00EF60DC">
      <w:pPr>
        <w:tabs>
          <w:tab w:val="left" w:pos="2820"/>
        </w:tabs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∅=f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b>
              </m:sSub>
            </m:e>
          </m:d>
        </m:oMath>
      </m:oMathPara>
    </w:p>
    <w:p w14:paraId="6B852223" w14:textId="4E0FD3B4" w:rsidR="00285CAF" w:rsidRPr="00285CAF" w:rsidRDefault="00E87901" w:rsidP="00EF60DC">
      <w:pPr>
        <w:tabs>
          <w:tab w:val="left" w:pos="2820"/>
        </w:tabs>
        <w:rPr>
          <w:rFonts w:eastAsiaTheme="minorEastAsia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f(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α, θ, h, d)</m:t>
          </m:r>
        </m:oMath>
      </m:oMathPara>
    </w:p>
    <w:p w14:paraId="5039822C" w14:textId="4D41DF16" w:rsidR="00285CAF" w:rsidRPr="00285CAF" w:rsidRDefault="00E87901" w:rsidP="00EF60DC">
      <w:pPr>
        <w:tabs>
          <w:tab w:val="left" w:pos="2820"/>
        </w:tabs>
        <w:rPr>
          <w:rFonts w:eastAsiaTheme="minorEastAsia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f(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α, d)</m:t>
          </m:r>
        </m:oMath>
      </m:oMathPara>
    </w:p>
    <w:p w14:paraId="3518FD7F" w14:textId="775FACF9" w:rsidR="00285CAF" w:rsidRPr="00285CAF" w:rsidRDefault="00285CAF" w:rsidP="00285CAF">
      <w:pPr>
        <w:tabs>
          <w:tab w:val="left" w:pos="2820"/>
        </w:tabs>
        <w:rPr>
          <w:rFonts w:eastAsiaTheme="minorEastAsia"/>
          <w:lang w:val="en-US"/>
        </w:rPr>
      </w:pPr>
      <w:r>
        <w:rPr>
          <w:lang w:val="en-US"/>
        </w:rPr>
        <w:t xml:space="preserve">Therefore </w:t>
      </w:r>
      <m:oMath>
        <m:r>
          <m:rPr>
            <m:sty m:val="p"/>
          </m:rPr>
          <w:rPr>
            <w:rFonts w:ascii="Cambria Math" w:hAnsi="Cambria Math"/>
            <w:lang w:val="en-US"/>
          </w:rPr>
          <w:br/>
        </m:r>
      </m:oMath>
      <m:oMathPara>
        <m:oMath>
          <m:r>
            <w:rPr>
              <w:rFonts w:ascii="Cambria Math" w:hAnsi="Cambria Math"/>
              <w:lang w:val="en-US"/>
            </w:rPr>
            <m:t>∅=f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f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 xml:space="preserve">,α, θ, h, </m:t>
              </m:r>
              <m:r>
                <w:rPr>
                  <w:rFonts w:ascii="Cambria Math" w:eastAsiaTheme="minorEastAsia" w:hAnsi="Cambria Math"/>
                  <w:highlight w:val="yellow"/>
                  <w:lang w:val="en-US"/>
                </w:rPr>
                <m:t>d</m:t>
              </m:r>
              <m:r>
                <w:rPr>
                  <w:rFonts w:ascii="Cambria Math" w:eastAsiaTheme="minorEastAsia" w:hAnsi="Cambria Math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f</m:t>
                  </m:r>
                </m:sub>
              </m:sSub>
            </m:e>
          </m:d>
        </m:oMath>
      </m:oMathPara>
    </w:p>
    <w:p w14:paraId="091A2187" w14:textId="77777777" w:rsidR="00764800" w:rsidRDefault="00764800" w:rsidP="00EF60DC">
      <w:pPr>
        <w:tabs>
          <w:tab w:val="left" w:pos="2820"/>
        </w:tabs>
        <w:rPr>
          <w:lang w:val="en-US"/>
        </w:rPr>
      </w:pPr>
    </w:p>
    <w:p w14:paraId="67D0848C" w14:textId="77777777" w:rsidR="00764800" w:rsidRDefault="00764800" w:rsidP="00EF60DC">
      <w:pPr>
        <w:tabs>
          <w:tab w:val="left" w:pos="2820"/>
        </w:tabs>
        <w:rPr>
          <w:lang w:val="en-US"/>
        </w:rPr>
      </w:pPr>
    </w:p>
    <w:p w14:paraId="6F93447A" w14:textId="77777777" w:rsidR="00764800" w:rsidRDefault="00764800" w:rsidP="00EF60DC">
      <w:pPr>
        <w:tabs>
          <w:tab w:val="left" w:pos="2820"/>
        </w:tabs>
        <w:rPr>
          <w:lang w:val="en-US"/>
        </w:rPr>
      </w:pPr>
    </w:p>
    <w:p w14:paraId="27986E29" w14:textId="77777777" w:rsidR="00764800" w:rsidRDefault="00764800" w:rsidP="00EF60DC">
      <w:pPr>
        <w:tabs>
          <w:tab w:val="left" w:pos="2820"/>
        </w:tabs>
        <w:rPr>
          <w:lang w:val="en-US"/>
        </w:rPr>
      </w:pPr>
    </w:p>
    <w:p w14:paraId="1A6AF5BF" w14:textId="6D0EA119" w:rsidR="0042214B" w:rsidRDefault="00492710" w:rsidP="00EF60DC">
      <w:pPr>
        <w:tabs>
          <w:tab w:val="left" w:pos="2820"/>
        </w:tabs>
        <w:rPr>
          <w:rFonts w:eastAsiaTheme="minorEastAsia"/>
          <w:lang w:val="en-US"/>
        </w:rPr>
      </w:pPr>
      <w:r>
        <w:rPr>
          <w:lang w:val="en-US"/>
        </w:rPr>
        <w:lastRenderedPageBreak/>
        <w:t>There are different view factors (</w:t>
      </w:r>
      <m:oMath>
        <m:r>
          <w:rPr>
            <w:rFonts w:ascii="Cambria Math" w:hAnsi="Cambria Math"/>
            <w:lang w:val="en-US"/>
          </w:rPr>
          <m:t>∅</m:t>
        </m:r>
      </m:oMath>
      <w:r>
        <w:rPr>
          <w:lang w:val="en-US"/>
        </w:rPr>
        <w:t xml:space="preserve">) for different distances (d) from vegetation to site. </w:t>
      </w:r>
      <w:r w:rsidR="00764800">
        <w:rPr>
          <w:lang w:val="en-US"/>
        </w:rPr>
        <w:t xml:space="preserve">Flame angle was calculated for the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∅</m:t>
            </m:r>
          </m:e>
          <m:sub>
            <m:r>
              <w:rPr>
                <w:rFonts w:ascii="Cambria Math" w:hAnsi="Cambria Math"/>
                <w:lang w:val="en-US"/>
              </w:rPr>
              <m:t>max</m:t>
            </m:r>
          </m:sub>
        </m:sSub>
      </m:oMath>
      <w:r w:rsidR="00764800">
        <w:rPr>
          <w:rFonts w:eastAsiaTheme="minorEastAsia"/>
          <w:lang w:val="en-US"/>
        </w:rPr>
        <w:t xml:space="preserve"> of each FDI case</w:t>
      </w:r>
      <w:r w:rsidR="00BC077B">
        <w:rPr>
          <w:rFonts w:eastAsiaTheme="minorEastAsia"/>
          <w:lang w:val="en-US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1560"/>
        <w:gridCol w:w="1560"/>
        <w:gridCol w:w="1560"/>
        <w:gridCol w:w="1560"/>
        <w:gridCol w:w="1560"/>
      </w:tblGrid>
      <w:tr w:rsidR="00025789" w14:paraId="4E72D8BA" w14:textId="3170D29D" w:rsidTr="00881D86">
        <w:tc>
          <w:tcPr>
            <w:tcW w:w="1129" w:type="dxa"/>
            <w:vMerge w:val="restart"/>
          </w:tcPr>
          <w:p w14:paraId="3445FFB2" w14:textId="6D575406" w:rsidR="00025789" w:rsidRPr="00BC077B" w:rsidRDefault="00025789" w:rsidP="00025789">
            <w:pPr>
              <w:tabs>
                <w:tab w:val="left" w:pos="2820"/>
              </w:tabs>
              <w:jc w:val="center"/>
              <w:rPr>
                <w:b/>
                <w:bCs/>
                <w:lang w:val="en-US"/>
              </w:rPr>
            </w:pPr>
            <w:bookmarkStart w:id="0" w:name="_Hlk87002087"/>
            <w:r w:rsidRPr="00BC077B">
              <w:rPr>
                <w:b/>
                <w:bCs/>
                <w:lang w:val="en-US"/>
              </w:rPr>
              <w:t>Case</w:t>
            </w:r>
          </w:p>
        </w:tc>
        <w:tc>
          <w:tcPr>
            <w:tcW w:w="7800" w:type="dxa"/>
            <w:gridSpan w:val="5"/>
          </w:tcPr>
          <w:p w14:paraId="504C96CB" w14:textId="39D5277A" w:rsidR="00025789" w:rsidRPr="00BC077B" w:rsidRDefault="00025789" w:rsidP="00BC077B">
            <w:pPr>
              <w:tabs>
                <w:tab w:val="left" w:pos="2820"/>
              </w:tabs>
              <w:jc w:val="center"/>
              <w:rPr>
                <w:b/>
                <w:bCs/>
                <w:lang w:val="en-US"/>
              </w:rPr>
            </w:pPr>
            <w:r w:rsidRPr="00BC077B">
              <w:rPr>
                <w:b/>
                <w:bCs/>
                <w:lang w:val="en-US"/>
              </w:rPr>
              <w:t xml:space="preserve">Calculated flame angle </w:t>
            </w:r>
            <w:r w:rsidRPr="00BC077B">
              <w:rPr>
                <w:rFonts w:eastAsiaTheme="minorEastAsia"/>
                <w:b/>
                <w:bCs/>
                <w:lang w:val="en-US"/>
              </w:rPr>
              <w:t>(</w:t>
            </w:r>
            <m:oMath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α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0</m:t>
                  </m:r>
                </m:sup>
              </m:sSup>
            </m:oMath>
            <w:r w:rsidRPr="00BC077B">
              <w:rPr>
                <w:rFonts w:eastAsiaTheme="minorEastAsia"/>
                <w:b/>
                <w:bCs/>
                <w:lang w:val="en-US"/>
              </w:rPr>
              <w:t>) by the algorithm given in AS 3959</w:t>
            </w:r>
          </w:p>
        </w:tc>
      </w:tr>
      <w:tr w:rsidR="00025789" w14:paraId="59424991" w14:textId="77777777" w:rsidTr="00D149A8">
        <w:tc>
          <w:tcPr>
            <w:tcW w:w="1129" w:type="dxa"/>
            <w:vMerge/>
          </w:tcPr>
          <w:p w14:paraId="3BC8BCE4" w14:textId="77777777" w:rsidR="00025789" w:rsidRDefault="00025789" w:rsidP="00025789">
            <w:pPr>
              <w:tabs>
                <w:tab w:val="left" w:pos="2820"/>
              </w:tabs>
              <w:rPr>
                <w:lang w:val="en-US"/>
              </w:rPr>
            </w:pPr>
          </w:p>
        </w:tc>
        <w:tc>
          <w:tcPr>
            <w:tcW w:w="1560" w:type="dxa"/>
            <w:vAlign w:val="bottom"/>
          </w:tcPr>
          <w:p w14:paraId="1F033A0B" w14:textId="1EEB5BDA" w:rsidR="00025789" w:rsidRDefault="00025789" w:rsidP="00025789">
            <w:pPr>
              <w:tabs>
                <w:tab w:val="left" w:pos="2820"/>
              </w:tabs>
              <w:rPr>
                <w:rFonts w:ascii="Calibri" w:hAnsi="Calibri" w:cs="Calibri"/>
                <w:color w:val="000000"/>
              </w:rPr>
            </w:pPr>
            <w:r w:rsidRPr="00BC077B">
              <w:rPr>
                <w:rFonts w:ascii="Calibri" w:hAnsi="Calibri" w:cs="Calibri"/>
                <w:b/>
                <w:bCs/>
                <w:color w:val="000000"/>
              </w:rPr>
              <w:t>BAL12.5</w:t>
            </w:r>
          </w:p>
        </w:tc>
        <w:tc>
          <w:tcPr>
            <w:tcW w:w="1560" w:type="dxa"/>
            <w:vAlign w:val="bottom"/>
          </w:tcPr>
          <w:p w14:paraId="59D668D9" w14:textId="462F7E01" w:rsidR="00025789" w:rsidRDefault="00025789" w:rsidP="00025789">
            <w:pPr>
              <w:tabs>
                <w:tab w:val="left" w:pos="2820"/>
              </w:tabs>
              <w:rPr>
                <w:rFonts w:ascii="Calibri" w:hAnsi="Calibri" w:cs="Calibri"/>
                <w:color w:val="000000"/>
              </w:rPr>
            </w:pPr>
            <w:r w:rsidRPr="00BC077B">
              <w:rPr>
                <w:rFonts w:ascii="Calibri" w:hAnsi="Calibri" w:cs="Calibri"/>
                <w:b/>
                <w:bCs/>
                <w:color w:val="000000"/>
              </w:rPr>
              <w:t>BAL19</w:t>
            </w:r>
          </w:p>
        </w:tc>
        <w:tc>
          <w:tcPr>
            <w:tcW w:w="1560" w:type="dxa"/>
            <w:vAlign w:val="bottom"/>
          </w:tcPr>
          <w:p w14:paraId="11813729" w14:textId="2701D4F7" w:rsidR="00025789" w:rsidRDefault="00025789" w:rsidP="00025789">
            <w:pPr>
              <w:tabs>
                <w:tab w:val="left" w:pos="2820"/>
              </w:tabs>
              <w:rPr>
                <w:rFonts w:ascii="Calibri" w:hAnsi="Calibri" w:cs="Calibri"/>
                <w:color w:val="000000"/>
              </w:rPr>
            </w:pPr>
            <w:r w:rsidRPr="00BC077B">
              <w:rPr>
                <w:rFonts w:ascii="Calibri" w:hAnsi="Calibri" w:cs="Calibri"/>
                <w:b/>
                <w:bCs/>
                <w:color w:val="000000"/>
              </w:rPr>
              <w:t>BAL29</w:t>
            </w:r>
          </w:p>
        </w:tc>
        <w:tc>
          <w:tcPr>
            <w:tcW w:w="1560" w:type="dxa"/>
            <w:vAlign w:val="bottom"/>
          </w:tcPr>
          <w:p w14:paraId="252DC9B5" w14:textId="0C53D117" w:rsidR="00025789" w:rsidRDefault="00025789" w:rsidP="00025789">
            <w:pPr>
              <w:tabs>
                <w:tab w:val="left" w:pos="2820"/>
              </w:tabs>
              <w:rPr>
                <w:rFonts w:ascii="Calibri" w:hAnsi="Calibri" w:cs="Calibri"/>
                <w:color w:val="000000"/>
              </w:rPr>
            </w:pPr>
            <w:r w:rsidRPr="00BC077B">
              <w:rPr>
                <w:rFonts w:ascii="Calibri" w:hAnsi="Calibri" w:cs="Calibri"/>
                <w:b/>
                <w:bCs/>
                <w:color w:val="000000"/>
              </w:rPr>
              <w:t>BAL40</w:t>
            </w:r>
          </w:p>
        </w:tc>
        <w:tc>
          <w:tcPr>
            <w:tcW w:w="1560" w:type="dxa"/>
            <w:vAlign w:val="bottom"/>
          </w:tcPr>
          <w:p w14:paraId="689FE5DD" w14:textId="06890C2B" w:rsidR="00025789" w:rsidRDefault="00025789" w:rsidP="00025789">
            <w:pPr>
              <w:tabs>
                <w:tab w:val="left" w:pos="2820"/>
              </w:tabs>
              <w:rPr>
                <w:rFonts w:ascii="Calibri" w:hAnsi="Calibri" w:cs="Calibri"/>
                <w:color w:val="000000"/>
              </w:rPr>
            </w:pPr>
            <w:r w:rsidRPr="00BC077B">
              <w:rPr>
                <w:rFonts w:ascii="Calibri" w:hAnsi="Calibri" w:cs="Calibri"/>
                <w:b/>
                <w:bCs/>
                <w:color w:val="000000"/>
              </w:rPr>
              <w:t>BALFZ</w:t>
            </w:r>
          </w:p>
        </w:tc>
      </w:tr>
      <w:tr w:rsidR="00025789" w14:paraId="55524860" w14:textId="2541C7B5" w:rsidTr="00D149A8">
        <w:tc>
          <w:tcPr>
            <w:tcW w:w="1129" w:type="dxa"/>
          </w:tcPr>
          <w:p w14:paraId="26F12F50" w14:textId="442743B7" w:rsidR="00025789" w:rsidRDefault="00025789" w:rsidP="00025789">
            <w:pPr>
              <w:tabs>
                <w:tab w:val="left" w:pos="2820"/>
              </w:tabs>
              <w:rPr>
                <w:lang w:val="en-US"/>
              </w:rPr>
            </w:pPr>
            <w:r>
              <w:rPr>
                <w:lang w:val="en-US"/>
              </w:rPr>
              <w:t>FDI 100</w:t>
            </w:r>
          </w:p>
        </w:tc>
        <w:tc>
          <w:tcPr>
            <w:tcW w:w="1560" w:type="dxa"/>
            <w:vAlign w:val="bottom"/>
          </w:tcPr>
          <w:p w14:paraId="0DB0DE71" w14:textId="047323B3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1.452</w:t>
            </w:r>
          </w:p>
        </w:tc>
        <w:tc>
          <w:tcPr>
            <w:tcW w:w="1560" w:type="dxa"/>
            <w:vAlign w:val="bottom"/>
          </w:tcPr>
          <w:p w14:paraId="74DE5346" w14:textId="16D51DEF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69.050</w:t>
            </w:r>
          </w:p>
        </w:tc>
        <w:tc>
          <w:tcPr>
            <w:tcW w:w="1560" w:type="dxa"/>
            <w:vAlign w:val="bottom"/>
          </w:tcPr>
          <w:p w14:paraId="4A7F054C" w14:textId="72978FCA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63.842</w:t>
            </w:r>
          </w:p>
        </w:tc>
        <w:tc>
          <w:tcPr>
            <w:tcW w:w="1560" w:type="dxa"/>
            <w:vAlign w:val="bottom"/>
          </w:tcPr>
          <w:p w14:paraId="63DF23BD" w14:textId="3B744061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5.206</w:t>
            </w:r>
          </w:p>
        </w:tc>
        <w:tc>
          <w:tcPr>
            <w:tcW w:w="1560" w:type="dxa"/>
            <w:vAlign w:val="bottom"/>
          </w:tcPr>
          <w:p w14:paraId="67973C0D" w14:textId="615DBA9A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6.970</w:t>
            </w:r>
          </w:p>
        </w:tc>
      </w:tr>
      <w:tr w:rsidR="00025789" w14:paraId="5E1E7DD4" w14:textId="2FE79BA3" w:rsidTr="00D149A8">
        <w:tc>
          <w:tcPr>
            <w:tcW w:w="1129" w:type="dxa"/>
          </w:tcPr>
          <w:p w14:paraId="50AF74F9" w14:textId="6904AA9A" w:rsidR="00025789" w:rsidRDefault="00025789" w:rsidP="00025789">
            <w:pPr>
              <w:tabs>
                <w:tab w:val="left" w:pos="2820"/>
              </w:tabs>
              <w:rPr>
                <w:lang w:val="en-US"/>
              </w:rPr>
            </w:pPr>
            <w:r>
              <w:rPr>
                <w:lang w:val="en-US"/>
              </w:rPr>
              <w:t>FDI 80</w:t>
            </w:r>
          </w:p>
        </w:tc>
        <w:tc>
          <w:tcPr>
            <w:tcW w:w="1560" w:type="dxa"/>
            <w:vAlign w:val="bottom"/>
          </w:tcPr>
          <w:p w14:paraId="76275616" w14:textId="44639D26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3.289</w:t>
            </w:r>
          </w:p>
        </w:tc>
        <w:tc>
          <w:tcPr>
            <w:tcW w:w="1560" w:type="dxa"/>
            <w:vAlign w:val="bottom"/>
          </w:tcPr>
          <w:p w14:paraId="428A672B" w14:textId="38D3223C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1.180</w:t>
            </w:r>
          </w:p>
        </w:tc>
        <w:tc>
          <w:tcPr>
            <w:tcW w:w="1560" w:type="dxa"/>
            <w:vAlign w:val="bottom"/>
          </w:tcPr>
          <w:p w14:paraId="0E6880CB" w14:textId="7F5472FB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65.820</w:t>
            </w:r>
          </w:p>
        </w:tc>
        <w:tc>
          <w:tcPr>
            <w:tcW w:w="1560" w:type="dxa"/>
            <w:vAlign w:val="bottom"/>
          </w:tcPr>
          <w:p w14:paraId="5DBCC819" w14:textId="65CC1565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6.990</w:t>
            </w:r>
          </w:p>
        </w:tc>
        <w:tc>
          <w:tcPr>
            <w:tcW w:w="1560" w:type="dxa"/>
            <w:vAlign w:val="bottom"/>
          </w:tcPr>
          <w:p w14:paraId="634A78AE" w14:textId="63CC89E6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5.690</w:t>
            </w:r>
          </w:p>
        </w:tc>
      </w:tr>
      <w:tr w:rsidR="00025789" w14:paraId="045020E8" w14:textId="3B049B74" w:rsidTr="00D149A8">
        <w:tc>
          <w:tcPr>
            <w:tcW w:w="1129" w:type="dxa"/>
          </w:tcPr>
          <w:p w14:paraId="52CE2753" w14:textId="4C32201F" w:rsidR="00025789" w:rsidRDefault="00025789" w:rsidP="00025789">
            <w:pPr>
              <w:tabs>
                <w:tab w:val="right" w:pos="4292"/>
              </w:tabs>
              <w:rPr>
                <w:lang w:val="en-US"/>
              </w:rPr>
            </w:pPr>
            <w:r>
              <w:rPr>
                <w:lang w:val="en-US"/>
              </w:rPr>
              <w:t>FDI 50</w:t>
            </w:r>
          </w:p>
        </w:tc>
        <w:tc>
          <w:tcPr>
            <w:tcW w:w="1560" w:type="dxa"/>
            <w:vAlign w:val="bottom"/>
          </w:tcPr>
          <w:p w14:paraId="49C777EA" w14:textId="6FA3CA9A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6.045</w:t>
            </w:r>
          </w:p>
        </w:tc>
        <w:tc>
          <w:tcPr>
            <w:tcW w:w="1560" w:type="dxa"/>
            <w:vAlign w:val="bottom"/>
          </w:tcPr>
          <w:p w14:paraId="1201952D" w14:textId="79A07878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3.655</w:t>
            </w:r>
          </w:p>
        </w:tc>
        <w:tc>
          <w:tcPr>
            <w:tcW w:w="1560" w:type="dxa"/>
            <w:vAlign w:val="bottom"/>
          </w:tcPr>
          <w:p w14:paraId="580B5230" w14:textId="1C3A7D9F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67.917</w:t>
            </w:r>
          </w:p>
        </w:tc>
        <w:tc>
          <w:tcPr>
            <w:tcW w:w="1560" w:type="dxa"/>
            <w:vAlign w:val="bottom"/>
          </w:tcPr>
          <w:p w14:paraId="1701CDEA" w14:textId="0AF1F124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9.807</w:t>
            </w:r>
          </w:p>
        </w:tc>
        <w:tc>
          <w:tcPr>
            <w:tcW w:w="1560" w:type="dxa"/>
            <w:vAlign w:val="bottom"/>
          </w:tcPr>
          <w:p w14:paraId="3ACC8EBA" w14:textId="7EBCA447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4.234</w:t>
            </w:r>
          </w:p>
        </w:tc>
      </w:tr>
      <w:bookmarkEnd w:id="0"/>
    </w:tbl>
    <w:p w14:paraId="7C8994C4" w14:textId="52EFA9B0" w:rsidR="0042214B" w:rsidRDefault="0042214B" w:rsidP="00EF60DC">
      <w:pPr>
        <w:tabs>
          <w:tab w:val="left" w:pos="2820"/>
        </w:tabs>
        <w:rPr>
          <w:u w:val="single"/>
          <w:lang w:val="en-US"/>
        </w:rPr>
      </w:pPr>
    </w:p>
    <w:p w14:paraId="4F4D9A48" w14:textId="7F92FEC6" w:rsidR="00764800" w:rsidRDefault="00764800" w:rsidP="00EF60DC">
      <w:pPr>
        <w:tabs>
          <w:tab w:val="left" w:pos="2820"/>
        </w:tabs>
        <w:rPr>
          <w:u w:val="single"/>
          <w:lang w:val="en-US"/>
        </w:rPr>
      </w:pPr>
      <w:r>
        <w:rPr>
          <w:u w:val="single"/>
          <w:lang w:val="en-US"/>
        </w:rPr>
        <w:t>Comparison of simulation and calculated radiative heat flu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6"/>
        <w:gridCol w:w="1433"/>
        <w:gridCol w:w="1418"/>
        <w:gridCol w:w="1417"/>
        <w:gridCol w:w="1276"/>
        <w:gridCol w:w="1366"/>
      </w:tblGrid>
      <w:tr w:rsidR="00BC077B" w14:paraId="1B7F133F" w14:textId="77777777" w:rsidTr="00BC077B">
        <w:tc>
          <w:tcPr>
            <w:tcW w:w="2106" w:type="dxa"/>
            <w:vMerge w:val="restart"/>
          </w:tcPr>
          <w:p w14:paraId="2C1C2D2F" w14:textId="77777777" w:rsidR="00BC077B" w:rsidRDefault="00BC077B" w:rsidP="00EF60DC">
            <w:pPr>
              <w:tabs>
                <w:tab w:val="left" w:pos="2820"/>
              </w:tabs>
              <w:rPr>
                <w:u w:val="single"/>
                <w:lang w:val="en-US"/>
              </w:rPr>
            </w:pPr>
            <w:bookmarkStart w:id="1" w:name="_Hlk87002176"/>
          </w:p>
        </w:tc>
        <w:tc>
          <w:tcPr>
            <w:tcW w:w="6910" w:type="dxa"/>
            <w:gridSpan w:val="5"/>
          </w:tcPr>
          <w:p w14:paraId="7A409AC9" w14:textId="304D791D" w:rsidR="00BC077B" w:rsidRPr="00BC077B" w:rsidRDefault="00BC077B" w:rsidP="00BC077B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BC077B">
              <w:rPr>
                <w:rFonts w:ascii="Calibri" w:hAnsi="Calibri" w:cs="Calibri"/>
                <w:b/>
                <w:bCs/>
                <w:color w:val="000000"/>
              </w:rPr>
              <w:t>Radiative heat flux  (kW/m</w:t>
            </w:r>
            <w:r w:rsidRPr="00BC077B">
              <w:rPr>
                <w:rFonts w:ascii="Calibri" w:hAnsi="Calibri" w:cs="Calibri"/>
                <w:b/>
                <w:bCs/>
                <w:color w:val="000000"/>
                <w:vertAlign w:val="superscript"/>
              </w:rPr>
              <w:t>2</w:t>
            </w:r>
            <w:r w:rsidRPr="00BC077B">
              <w:rPr>
                <w:rFonts w:ascii="Calibri" w:hAnsi="Calibri" w:cs="Calibri"/>
                <w:b/>
                <w:bCs/>
                <w:color w:val="000000"/>
              </w:rPr>
              <w:t>)</w:t>
            </w:r>
          </w:p>
        </w:tc>
      </w:tr>
      <w:tr w:rsidR="00BC077B" w14:paraId="7D3F9A0D" w14:textId="77777777" w:rsidTr="00BC077B">
        <w:tc>
          <w:tcPr>
            <w:tcW w:w="2106" w:type="dxa"/>
            <w:vMerge/>
          </w:tcPr>
          <w:p w14:paraId="75122609" w14:textId="77777777" w:rsidR="00BC077B" w:rsidRDefault="00BC077B" w:rsidP="00BC077B">
            <w:pPr>
              <w:tabs>
                <w:tab w:val="left" w:pos="2820"/>
              </w:tabs>
              <w:rPr>
                <w:u w:val="single"/>
                <w:lang w:val="en-US"/>
              </w:rPr>
            </w:pPr>
          </w:p>
        </w:tc>
        <w:tc>
          <w:tcPr>
            <w:tcW w:w="1433" w:type="dxa"/>
            <w:vAlign w:val="bottom"/>
          </w:tcPr>
          <w:p w14:paraId="544A126B" w14:textId="025F5783" w:rsidR="00BC077B" w:rsidRPr="00BC077B" w:rsidRDefault="00BC077B" w:rsidP="00BC077B">
            <w:pPr>
              <w:tabs>
                <w:tab w:val="left" w:pos="2820"/>
              </w:tabs>
              <w:rPr>
                <w:b/>
                <w:bCs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b/>
                <w:bCs/>
                <w:color w:val="000000"/>
              </w:rPr>
              <w:t>BAL12.5</w:t>
            </w:r>
          </w:p>
        </w:tc>
        <w:tc>
          <w:tcPr>
            <w:tcW w:w="1418" w:type="dxa"/>
            <w:vAlign w:val="bottom"/>
          </w:tcPr>
          <w:p w14:paraId="38B1631F" w14:textId="1EACE906" w:rsidR="00BC077B" w:rsidRPr="00BC077B" w:rsidRDefault="00BC077B" w:rsidP="00BC077B">
            <w:pPr>
              <w:tabs>
                <w:tab w:val="left" w:pos="2820"/>
              </w:tabs>
              <w:rPr>
                <w:b/>
                <w:bCs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b/>
                <w:bCs/>
                <w:color w:val="000000"/>
              </w:rPr>
              <w:t>BAL19</w:t>
            </w:r>
          </w:p>
        </w:tc>
        <w:tc>
          <w:tcPr>
            <w:tcW w:w="1417" w:type="dxa"/>
            <w:vAlign w:val="bottom"/>
          </w:tcPr>
          <w:p w14:paraId="08346459" w14:textId="6A745A01" w:rsidR="00BC077B" w:rsidRPr="00BC077B" w:rsidRDefault="00BC077B" w:rsidP="00BC077B">
            <w:pPr>
              <w:tabs>
                <w:tab w:val="left" w:pos="2820"/>
              </w:tabs>
              <w:rPr>
                <w:b/>
                <w:bCs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b/>
                <w:bCs/>
                <w:color w:val="000000"/>
              </w:rPr>
              <w:t>BAL29</w:t>
            </w:r>
          </w:p>
        </w:tc>
        <w:tc>
          <w:tcPr>
            <w:tcW w:w="1276" w:type="dxa"/>
            <w:vAlign w:val="bottom"/>
          </w:tcPr>
          <w:p w14:paraId="5CFA53C4" w14:textId="0CADCC81" w:rsidR="00BC077B" w:rsidRPr="00BC077B" w:rsidRDefault="00BC077B" w:rsidP="00BC077B">
            <w:pPr>
              <w:tabs>
                <w:tab w:val="left" w:pos="2820"/>
              </w:tabs>
              <w:rPr>
                <w:b/>
                <w:bCs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b/>
                <w:bCs/>
                <w:color w:val="000000"/>
              </w:rPr>
              <w:t>BAL40</w:t>
            </w:r>
          </w:p>
        </w:tc>
        <w:tc>
          <w:tcPr>
            <w:tcW w:w="1366" w:type="dxa"/>
            <w:vAlign w:val="bottom"/>
          </w:tcPr>
          <w:p w14:paraId="0A6C7134" w14:textId="028B392C" w:rsidR="00BC077B" w:rsidRPr="00BC077B" w:rsidRDefault="00BC077B" w:rsidP="00BC077B">
            <w:pPr>
              <w:tabs>
                <w:tab w:val="left" w:pos="2820"/>
              </w:tabs>
              <w:rPr>
                <w:b/>
                <w:bCs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b/>
                <w:bCs/>
                <w:color w:val="000000"/>
              </w:rPr>
              <w:t>BALFZ</w:t>
            </w:r>
          </w:p>
        </w:tc>
      </w:tr>
      <w:tr w:rsidR="00BC077B" w14:paraId="01F588DD" w14:textId="77777777" w:rsidTr="00BC077B">
        <w:tc>
          <w:tcPr>
            <w:tcW w:w="2106" w:type="dxa"/>
            <w:vAlign w:val="bottom"/>
          </w:tcPr>
          <w:p w14:paraId="0C05CD7A" w14:textId="13BD52ED" w:rsidR="00BC077B" w:rsidRPr="00BC077B" w:rsidRDefault="00BC077B" w:rsidP="00BC077B">
            <w:pPr>
              <w:tabs>
                <w:tab w:val="left" w:pos="2820"/>
              </w:tabs>
              <w:rPr>
                <w:highlight w:val="red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red"/>
              </w:rPr>
              <w:t>FDI 100 Algorithm</w:t>
            </w:r>
          </w:p>
        </w:tc>
        <w:tc>
          <w:tcPr>
            <w:tcW w:w="1433" w:type="dxa"/>
            <w:vAlign w:val="bottom"/>
          </w:tcPr>
          <w:p w14:paraId="55A87266" w14:textId="321D0B53" w:rsidR="00BC077B" w:rsidRPr="00BC077B" w:rsidRDefault="00BC077B" w:rsidP="00BC077B">
            <w:pPr>
              <w:tabs>
                <w:tab w:val="left" w:pos="2820"/>
              </w:tabs>
              <w:rPr>
                <w:highlight w:val="red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red"/>
              </w:rPr>
              <w:t>2.02</w:t>
            </w:r>
          </w:p>
        </w:tc>
        <w:tc>
          <w:tcPr>
            <w:tcW w:w="1418" w:type="dxa"/>
            <w:vAlign w:val="bottom"/>
          </w:tcPr>
          <w:p w14:paraId="3A398BEC" w14:textId="1F484DCB" w:rsidR="00BC077B" w:rsidRPr="00BC077B" w:rsidRDefault="00BC077B" w:rsidP="00BC077B">
            <w:pPr>
              <w:tabs>
                <w:tab w:val="left" w:pos="2820"/>
              </w:tabs>
              <w:rPr>
                <w:highlight w:val="red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red"/>
              </w:rPr>
              <w:t>4.28</w:t>
            </w:r>
          </w:p>
        </w:tc>
        <w:tc>
          <w:tcPr>
            <w:tcW w:w="1417" w:type="dxa"/>
            <w:vAlign w:val="bottom"/>
          </w:tcPr>
          <w:p w14:paraId="4CB9A08B" w14:textId="33DD18AC" w:rsidR="00BC077B" w:rsidRPr="00BC077B" w:rsidRDefault="00BC077B" w:rsidP="00BC077B">
            <w:pPr>
              <w:tabs>
                <w:tab w:val="left" w:pos="2820"/>
              </w:tabs>
              <w:rPr>
                <w:highlight w:val="red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red"/>
              </w:rPr>
              <w:t>16.40</w:t>
            </w:r>
          </w:p>
        </w:tc>
        <w:tc>
          <w:tcPr>
            <w:tcW w:w="1276" w:type="dxa"/>
            <w:vAlign w:val="bottom"/>
          </w:tcPr>
          <w:p w14:paraId="0850DD1A" w14:textId="4408539A" w:rsidR="00BC077B" w:rsidRPr="00BC077B" w:rsidRDefault="00BC077B" w:rsidP="00BC077B">
            <w:pPr>
              <w:tabs>
                <w:tab w:val="left" w:pos="2820"/>
              </w:tabs>
              <w:rPr>
                <w:highlight w:val="red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red"/>
              </w:rPr>
              <w:t>31.40</w:t>
            </w:r>
          </w:p>
        </w:tc>
        <w:tc>
          <w:tcPr>
            <w:tcW w:w="1366" w:type="dxa"/>
            <w:vAlign w:val="bottom"/>
          </w:tcPr>
          <w:p w14:paraId="213ED170" w14:textId="0E7C21FA" w:rsidR="00BC077B" w:rsidRPr="00BC077B" w:rsidRDefault="00BC077B" w:rsidP="00BC077B">
            <w:pPr>
              <w:tabs>
                <w:tab w:val="left" w:pos="2820"/>
              </w:tabs>
              <w:rPr>
                <w:highlight w:val="red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red"/>
              </w:rPr>
              <w:t>68.81</w:t>
            </w:r>
          </w:p>
        </w:tc>
      </w:tr>
      <w:tr w:rsidR="00BC077B" w14:paraId="074EC49C" w14:textId="77777777" w:rsidTr="00BC077B">
        <w:tc>
          <w:tcPr>
            <w:tcW w:w="2106" w:type="dxa"/>
            <w:vAlign w:val="bottom"/>
          </w:tcPr>
          <w:p w14:paraId="43902B3A" w14:textId="61231B0C" w:rsidR="00BC077B" w:rsidRPr="00BC077B" w:rsidRDefault="00BC077B" w:rsidP="00BC077B">
            <w:pPr>
              <w:tabs>
                <w:tab w:val="left" w:pos="2820"/>
              </w:tabs>
              <w:rPr>
                <w:highlight w:val="green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green"/>
              </w:rPr>
              <w:t>FDI 80 Algorithm</w:t>
            </w:r>
          </w:p>
        </w:tc>
        <w:tc>
          <w:tcPr>
            <w:tcW w:w="1433" w:type="dxa"/>
            <w:vAlign w:val="bottom"/>
          </w:tcPr>
          <w:p w14:paraId="0CD7189B" w14:textId="4B301DEE" w:rsidR="00BC077B" w:rsidRPr="00BC077B" w:rsidRDefault="00BC077B" w:rsidP="00BC077B">
            <w:pPr>
              <w:tabs>
                <w:tab w:val="left" w:pos="2820"/>
              </w:tabs>
              <w:rPr>
                <w:highlight w:val="green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green"/>
              </w:rPr>
              <w:t>3.92</w:t>
            </w:r>
          </w:p>
        </w:tc>
        <w:tc>
          <w:tcPr>
            <w:tcW w:w="1418" w:type="dxa"/>
            <w:vAlign w:val="bottom"/>
          </w:tcPr>
          <w:p w14:paraId="32D7B632" w14:textId="0FF91073" w:rsidR="00BC077B" w:rsidRPr="00BC077B" w:rsidRDefault="00BC077B" w:rsidP="00BC077B">
            <w:pPr>
              <w:tabs>
                <w:tab w:val="left" w:pos="2820"/>
              </w:tabs>
              <w:rPr>
                <w:highlight w:val="green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green"/>
              </w:rPr>
              <w:t>6.12</w:t>
            </w:r>
          </w:p>
        </w:tc>
        <w:tc>
          <w:tcPr>
            <w:tcW w:w="1417" w:type="dxa"/>
            <w:vAlign w:val="bottom"/>
          </w:tcPr>
          <w:p w14:paraId="1875655F" w14:textId="60F8CF36" w:rsidR="00BC077B" w:rsidRPr="00BC077B" w:rsidRDefault="00BC077B" w:rsidP="00BC077B">
            <w:pPr>
              <w:tabs>
                <w:tab w:val="left" w:pos="2820"/>
              </w:tabs>
              <w:rPr>
                <w:highlight w:val="green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green"/>
              </w:rPr>
              <w:t>17.31</w:t>
            </w:r>
          </w:p>
        </w:tc>
        <w:tc>
          <w:tcPr>
            <w:tcW w:w="1276" w:type="dxa"/>
            <w:vAlign w:val="bottom"/>
          </w:tcPr>
          <w:p w14:paraId="6ABEB2BE" w14:textId="443236BD" w:rsidR="00BC077B" w:rsidRPr="00BC077B" w:rsidRDefault="00BC077B" w:rsidP="00BC077B">
            <w:pPr>
              <w:tabs>
                <w:tab w:val="left" w:pos="2820"/>
              </w:tabs>
              <w:rPr>
                <w:highlight w:val="green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green"/>
              </w:rPr>
              <w:t>31.29</w:t>
            </w:r>
          </w:p>
        </w:tc>
        <w:tc>
          <w:tcPr>
            <w:tcW w:w="1366" w:type="dxa"/>
            <w:vAlign w:val="bottom"/>
          </w:tcPr>
          <w:p w14:paraId="30DC1CEF" w14:textId="556ACE9F" w:rsidR="00BC077B" w:rsidRPr="00BC077B" w:rsidRDefault="00BC077B" w:rsidP="00BC077B">
            <w:pPr>
              <w:tabs>
                <w:tab w:val="left" w:pos="2820"/>
              </w:tabs>
              <w:rPr>
                <w:highlight w:val="green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green"/>
              </w:rPr>
              <w:t>68.81</w:t>
            </w:r>
          </w:p>
        </w:tc>
      </w:tr>
      <w:tr w:rsidR="00BC077B" w14:paraId="3030C52A" w14:textId="77777777" w:rsidTr="00BC077B">
        <w:tc>
          <w:tcPr>
            <w:tcW w:w="2106" w:type="dxa"/>
            <w:vAlign w:val="bottom"/>
          </w:tcPr>
          <w:p w14:paraId="73D94898" w14:textId="1AD18A1B" w:rsidR="00BC077B" w:rsidRPr="00BC077B" w:rsidRDefault="00BC077B" w:rsidP="00BC077B">
            <w:pPr>
              <w:tabs>
                <w:tab w:val="left" w:pos="2820"/>
              </w:tabs>
              <w:rPr>
                <w:highlight w:val="magenta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magenta"/>
              </w:rPr>
              <w:t>FDI 50 Algorithm</w:t>
            </w:r>
          </w:p>
        </w:tc>
        <w:tc>
          <w:tcPr>
            <w:tcW w:w="1433" w:type="dxa"/>
            <w:vAlign w:val="bottom"/>
          </w:tcPr>
          <w:p w14:paraId="71C2EAB3" w14:textId="7D857B0E" w:rsidR="00BC077B" w:rsidRPr="00BC077B" w:rsidRDefault="00BC077B" w:rsidP="00BC077B">
            <w:pPr>
              <w:tabs>
                <w:tab w:val="left" w:pos="2820"/>
              </w:tabs>
              <w:rPr>
                <w:highlight w:val="magenta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magenta"/>
              </w:rPr>
              <w:t>4.96</w:t>
            </w:r>
          </w:p>
        </w:tc>
        <w:tc>
          <w:tcPr>
            <w:tcW w:w="1418" w:type="dxa"/>
            <w:vAlign w:val="bottom"/>
          </w:tcPr>
          <w:p w14:paraId="5DB2BC0D" w14:textId="04CECB5D" w:rsidR="00BC077B" w:rsidRPr="00BC077B" w:rsidRDefault="00BC077B" w:rsidP="00BC077B">
            <w:pPr>
              <w:tabs>
                <w:tab w:val="left" w:pos="2820"/>
              </w:tabs>
              <w:rPr>
                <w:highlight w:val="magenta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magenta"/>
              </w:rPr>
              <w:t>9.90</w:t>
            </w:r>
          </w:p>
        </w:tc>
        <w:tc>
          <w:tcPr>
            <w:tcW w:w="1417" w:type="dxa"/>
            <w:vAlign w:val="bottom"/>
          </w:tcPr>
          <w:p w14:paraId="2CE535A3" w14:textId="0C5C6B41" w:rsidR="00BC077B" w:rsidRPr="00BC077B" w:rsidRDefault="00BC077B" w:rsidP="00BC077B">
            <w:pPr>
              <w:tabs>
                <w:tab w:val="left" w:pos="2820"/>
              </w:tabs>
              <w:rPr>
                <w:highlight w:val="magenta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magenta"/>
              </w:rPr>
              <w:t>19.58</w:t>
            </w:r>
          </w:p>
        </w:tc>
        <w:tc>
          <w:tcPr>
            <w:tcW w:w="1276" w:type="dxa"/>
            <w:vAlign w:val="bottom"/>
          </w:tcPr>
          <w:p w14:paraId="70476BCE" w14:textId="508B667E" w:rsidR="00BC077B" w:rsidRPr="00BC077B" w:rsidRDefault="00BC077B" w:rsidP="00BC077B">
            <w:pPr>
              <w:tabs>
                <w:tab w:val="left" w:pos="2820"/>
              </w:tabs>
              <w:rPr>
                <w:highlight w:val="magenta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magenta"/>
              </w:rPr>
              <w:t>30.65</w:t>
            </w:r>
          </w:p>
        </w:tc>
        <w:tc>
          <w:tcPr>
            <w:tcW w:w="1366" w:type="dxa"/>
            <w:vAlign w:val="bottom"/>
          </w:tcPr>
          <w:p w14:paraId="7EFFA383" w14:textId="0EE7CD5D" w:rsidR="00BC077B" w:rsidRPr="00BC077B" w:rsidRDefault="00BC077B" w:rsidP="00BC077B">
            <w:pPr>
              <w:tabs>
                <w:tab w:val="left" w:pos="2820"/>
              </w:tabs>
              <w:rPr>
                <w:highlight w:val="magenta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magenta"/>
              </w:rPr>
              <w:t>68.81</w:t>
            </w:r>
          </w:p>
        </w:tc>
      </w:tr>
      <w:tr w:rsidR="00BC077B" w14:paraId="7262615B" w14:textId="77777777" w:rsidTr="00BC077B">
        <w:tc>
          <w:tcPr>
            <w:tcW w:w="2106" w:type="dxa"/>
            <w:vAlign w:val="bottom"/>
          </w:tcPr>
          <w:p w14:paraId="5A089760" w14:textId="73ABF31D" w:rsidR="00BC077B" w:rsidRPr="00BC077B" w:rsidRDefault="00BC077B" w:rsidP="00BC077B">
            <w:pPr>
              <w:tabs>
                <w:tab w:val="left" w:pos="2820"/>
              </w:tabs>
              <w:rPr>
                <w:highlight w:val="red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red"/>
              </w:rPr>
              <w:t>FDI 100 simulation</w:t>
            </w:r>
          </w:p>
        </w:tc>
        <w:tc>
          <w:tcPr>
            <w:tcW w:w="1433" w:type="dxa"/>
            <w:vAlign w:val="bottom"/>
          </w:tcPr>
          <w:p w14:paraId="16A423C8" w14:textId="6DBE173D" w:rsidR="00BC077B" w:rsidRPr="00BC077B" w:rsidRDefault="00BC077B" w:rsidP="00BC077B">
            <w:pPr>
              <w:tabs>
                <w:tab w:val="left" w:pos="2820"/>
              </w:tabs>
              <w:rPr>
                <w:highlight w:val="red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red"/>
              </w:rPr>
              <w:t>4.03</w:t>
            </w:r>
          </w:p>
        </w:tc>
        <w:tc>
          <w:tcPr>
            <w:tcW w:w="1418" w:type="dxa"/>
            <w:vAlign w:val="bottom"/>
          </w:tcPr>
          <w:p w14:paraId="31FD6455" w14:textId="308E70AE" w:rsidR="00BC077B" w:rsidRPr="00BC077B" w:rsidRDefault="00BC077B" w:rsidP="00BC077B">
            <w:pPr>
              <w:tabs>
                <w:tab w:val="left" w:pos="2820"/>
              </w:tabs>
              <w:rPr>
                <w:highlight w:val="red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red"/>
              </w:rPr>
              <w:t>7.48</w:t>
            </w:r>
          </w:p>
        </w:tc>
        <w:tc>
          <w:tcPr>
            <w:tcW w:w="1417" w:type="dxa"/>
            <w:vAlign w:val="bottom"/>
          </w:tcPr>
          <w:p w14:paraId="60FEDEF4" w14:textId="63857DE1" w:rsidR="00BC077B" w:rsidRPr="00BC077B" w:rsidRDefault="00BC077B" w:rsidP="00BC077B">
            <w:pPr>
              <w:tabs>
                <w:tab w:val="left" w:pos="2820"/>
              </w:tabs>
              <w:rPr>
                <w:highlight w:val="red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red"/>
              </w:rPr>
              <w:t>16.37</w:t>
            </w:r>
          </w:p>
        </w:tc>
        <w:tc>
          <w:tcPr>
            <w:tcW w:w="1276" w:type="dxa"/>
            <w:vAlign w:val="bottom"/>
          </w:tcPr>
          <w:p w14:paraId="2CBC1AD2" w14:textId="133B0332" w:rsidR="00BC077B" w:rsidRPr="00BC077B" w:rsidRDefault="00BC077B" w:rsidP="00BC077B">
            <w:pPr>
              <w:tabs>
                <w:tab w:val="left" w:pos="2820"/>
              </w:tabs>
              <w:rPr>
                <w:highlight w:val="red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red"/>
              </w:rPr>
              <w:t>29.07</w:t>
            </w:r>
          </w:p>
        </w:tc>
        <w:tc>
          <w:tcPr>
            <w:tcW w:w="1366" w:type="dxa"/>
            <w:vAlign w:val="bottom"/>
          </w:tcPr>
          <w:p w14:paraId="475DBE82" w14:textId="59F66290" w:rsidR="00BC077B" w:rsidRPr="00BC077B" w:rsidRDefault="00BC077B" w:rsidP="00BC077B">
            <w:pPr>
              <w:tabs>
                <w:tab w:val="left" w:pos="2820"/>
              </w:tabs>
              <w:rPr>
                <w:highlight w:val="red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red"/>
              </w:rPr>
              <w:t>79.20</w:t>
            </w:r>
          </w:p>
        </w:tc>
      </w:tr>
      <w:tr w:rsidR="00BC077B" w14:paraId="098D283C" w14:textId="77777777" w:rsidTr="00BC077B">
        <w:tc>
          <w:tcPr>
            <w:tcW w:w="2106" w:type="dxa"/>
            <w:vAlign w:val="bottom"/>
          </w:tcPr>
          <w:p w14:paraId="433DE1FC" w14:textId="269AA06A" w:rsidR="00BC077B" w:rsidRPr="00BC077B" w:rsidRDefault="00BC077B" w:rsidP="00BC077B">
            <w:pPr>
              <w:tabs>
                <w:tab w:val="left" w:pos="2820"/>
              </w:tabs>
              <w:rPr>
                <w:highlight w:val="green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green"/>
              </w:rPr>
              <w:t>FDI 80 simulation</w:t>
            </w:r>
          </w:p>
        </w:tc>
        <w:tc>
          <w:tcPr>
            <w:tcW w:w="1433" w:type="dxa"/>
            <w:vAlign w:val="bottom"/>
          </w:tcPr>
          <w:p w14:paraId="38135930" w14:textId="5C302080" w:rsidR="00BC077B" w:rsidRPr="00BC077B" w:rsidRDefault="00BC077B" w:rsidP="00BC077B">
            <w:pPr>
              <w:tabs>
                <w:tab w:val="left" w:pos="2820"/>
              </w:tabs>
              <w:rPr>
                <w:highlight w:val="green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green"/>
              </w:rPr>
              <w:t>3.08</w:t>
            </w:r>
          </w:p>
        </w:tc>
        <w:tc>
          <w:tcPr>
            <w:tcW w:w="1418" w:type="dxa"/>
            <w:vAlign w:val="bottom"/>
          </w:tcPr>
          <w:p w14:paraId="59515BB4" w14:textId="3D5BC7CF" w:rsidR="00BC077B" w:rsidRPr="00BC077B" w:rsidRDefault="00BC077B" w:rsidP="00BC077B">
            <w:pPr>
              <w:tabs>
                <w:tab w:val="left" w:pos="2820"/>
              </w:tabs>
              <w:rPr>
                <w:highlight w:val="green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green"/>
              </w:rPr>
              <w:t>4.01</w:t>
            </w:r>
          </w:p>
        </w:tc>
        <w:tc>
          <w:tcPr>
            <w:tcW w:w="1417" w:type="dxa"/>
            <w:vAlign w:val="bottom"/>
          </w:tcPr>
          <w:p w14:paraId="2137FD5B" w14:textId="050D2CF7" w:rsidR="00BC077B" w:rsidRPr="00BC077B" w:rsidRDefault="00BC077B" w:rsidP="00BC077B">
            <w:pPr>
              <w:tabs>
                <w:tab w:val="left" w:pos="2820"/>
              </w:tabs>
              <w:rPr>
                <w:highlight w:val="green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green"/>
              </w:rPr>
              <w:t>7.21</w:t>
            </w:r>
          </w:p>
        </w:tc>
        <w:tc>
          <w:tcPr>
            <w:tcW w:w="1276" w:type="dxa"/>
            <w:vAlign w:val="bottom"/>
          </w:tcPr>
          <w:p w14:paraId="7BFF5449" w14:textId="6582AE42" w:rsidR="00BC077B" w:rsidRPr="00BC077B" w:rsidRDefault="00BC077B" w:rsidP="00BC077B">
            <w:pPr>
              <w:tabs>
                <w:tab w:val="left" w:pos="2820"/>
              </w:tabs>
              <w:rPr>
                <w:highlight w:val="green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green"/>
              </w:rPr>
              <w:t>14.68</w:t>
            </w:r>
          </w:p>
        </w:tc>
        <w:tc>
          <w:tcPr>
            <w:tcW w:w="1366" w:type="dxa"/>
            <w:vAlign w:val="bottom"/>
          </w:tcPr>
          <w:p w14:paraId="0D51789F" w14:textId="61641276" w:rsidR="00BC077B" w:rsidRPr="00BC077B" w:rsidRDefault="00BC077B" w:rsidP="00BC077B">
            <w:pPr>
              <w:tabs>
                <w:tab w:val="left" w:pos="2820"/>
              </w:tabs>
              <w:rPr>
                <w:highlight w:val="green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green"/>
              </w:rPr>
              <w:t>27.72</w:t>
            </w:r>
          </w:p>
        </w:tc>
      </w:tr>
      <w:tr w:rsidR="00BC077B" w14:paraId="30470913" w14:textId="77777777" w:rsidTr="00BC077B">
        <w:tc>
          <w:tcPr>
            <w:tcW w:w="2106" w:type="dxa"/>
            <w:vAlign w:val="bottom"/>
          </w:tcPr>
          <w:p w14:paraId="074D2951" w14:textId="1508C62C" w:rsidR="00BC077B" w:rsidRPr="00BC077B" w:rsidRDefault="00BC077B" w:rsidP="00BC077B">
            <w:pPr>
              <w:tabs>
                <w:tab w:val="left" w:pos="2820"/>
              </w:tabs>
              <w:rPr>
                <w:highlight w:val="magenta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magenta"/>
              </w:rPr>
              <w:t>FDI 50 simulation</w:t>
            </w:r>
          </w:p>
        </w:tc>
        <w:tc>
          <w:tcPr>
            <w:tcW w:w="1433" w:type="dxa"/>
            <w:vAlign w:val="bottom"/>
          </w:tcPr>
          <w:p w14:paraId="3636BFA6" w14:textId="572515B4" w:rsidR="00BC077B" w:rsidRPr="00BC077B" w:rsidRDefault="00BC077B" w:rsidP="00BC077B">
            <w:pPr>
              <w:tabs>
                <w:tab w:val="left" w:pos="2820"/>
              </w:tabs>
              <w:rPr>
                <w:highlight w:val="magenta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magenta"/>
              </w:rPr>
              <w:t>2.26</w:t>
            </w:r>
          </w:p>
        </w:tc>
        <w:tc>
          <w:tcPr>
            <w:tcW w:w="1418" w:type="dxa"/>
            <w:vAlign w:val="bottom"/>
          </w:tcPr>
          <w:p w14:paraId="6D63181F" w14:textId="44BE7641" w:rsidR="00BC077B" w:rsidRPr="00BC077B" w:rsidRDefault="00BC077B" w:rsidP="00BC077B">
            <w:pPr>
              <w:tabs>
                <w:tab w:val="left" w:pos="2820"/>
              </w:tabs>
              <w:rPr>
                <w:highlight w:val="magenta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magenta"/>
              </w:rPr>
              <w:t>3.33</w:t>
            </w:r>
          </w:p>
        </w:tc>
        <w:tc>
          <w:tcPr>
            <w:tcW w:w="1417" w:type="dxa"/>
            <w:vAlign w:val="bottom"/>
          </w:tcPr>
          <w:p w14:paraId="0DA14EC8" w14:textId="59CB699D" w:rsidR="00BC077B" w:rsidRPr="00BC077B" w:rsidRDefault="00BC077B" w:rsidP="00BC077B">
            <w:pPr>
              <w:tabs>
                <w:tab w:val="left" w:pos="2820"/>
              </w:tabs>
              <w:rPr>
                <w:highlight w:val="magenta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magenta"/>
              </w:rPr>
              <w:t>6.52</w:t>
            </w:r>
          </w:p>
        </w:tc>
        <w:tc>
          <w:tcPr>
            <w:tcW w:w="1276" w:type="dxa"/>
            <w:vAlign w:val="bottom"/>
          </w:tcPr>
          <w:p w14:paraId="00580954" w14:textId="6B9F893E" w:rsidR="00BC077B" w:rsidRPr="00BC077B" w:rsidRDefault="00BC077B" w:rsidP="00BC077B">
            <w:pPr>
              <w:tabs>
                <w:tab w:val="left" w:pos="2820"/>
              </w:tabs>
              <w:rPr>
                <w:highlight w:val="magenta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magenta"/>
              </w:rPr>
              <w:t>10.91</w:t>
            </w:r>
          </w:p>
        </w:tc>
        <w:tc>
          <w:tcPr>
            <w:tcW w:w="1366" w:type="dxa"/>
            <w:vAlign w:val="bottom"/>
          </w:tcPr>
          <w:p w14:paraId="4C6A979C" w14:textId="62610E3A" w:rsidR="00BC077B" w:rsidRPr="00BC077B" w:rsidRDefault="00BC077B" w:rsidP="00BC077B">
            <w:pPr>
              <w:tabs>
                <w:tab w:val="left" w:pos="2820"/>
              </w:tabs>
              <w:rPr>
                <w:highlight w:val="magenta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magenta"/>
              </w:rPr>
              <w:t>26.51</w:t>
            </w:r>
          </w:p>
        </w:tc>
      </w:tr>
      <w:bookmarkEnd w:id="1"/>
    </w:tbl>
    <w:p w14:paraId="225FD7D7" w14:textId="77777777" w:rsidR="00BC077B" w:rsidRDefault="00BC077B" w:rsidP="00EF60DC">
      <w:pPr>
        <w:tabs>
          <w:tab w:val="left" w:pos="2820"/>
        </w:tabs>
        <w:rPr>
          <w:u w:val="single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764800" w14:paraId="1715B8C6" w14:textId="77777777" w:rsidTr="00BC077B">
        <w:tc>
          <w:tcPr>
            <w:tcW w:w="9016" w:type="dxa"/>
          </w:tcPr>
          <w:p w14:paraId="598D26C8" w14:textId="04AB4747" w:rsidR="00764800" w:rsidRDefault="00BC077B" w:rsidP="00EF60DC">
            <w:pPr>
              <w:tabs>
                <w:tab w:val="left" w:pos="2820"/>
              </w:tabs>
              <w:rPr>
                <w:u w:val="single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9DA2498" wp14:editId="1FA36C7C">
                  <wp:extent cx="5467350" cy="2705100"/>
                  <wp:effectExtent l="0" t="0" r="0" b="0"/>
                  <wp:docPr id="5" name="Chart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B38B7C1-72EB-47C4-B31F-E820DAF7BC7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9"/>
                    </a:graphicData>
                  </a:graphic>
                </wp:inline>
              </w:drawing>
            </w:r>
          </w:p>
        </w:tc>
      </w:tr>
    </w:tbl>
    <w:p w14:paraId="08E44A1E" w14:textId="77777777" w:rsidR="0042214B" w:rsidRDefault="0042214B" w:rsidP="00EF60DC">
      <w:pPr>
        <w:tabs>
          <w:tab w:val="left" w:pos="2820"/>
        </w:tabs>
        <w:rPr>
          <w:u w:val="single"/>
          <w:lang w:val="en-US"/>
        </w:rPr>
      </w:pPr>
    </w:p>
    <w:p w14:paraId="39251E5E" w14:textId="2AC2CEFE" w:rsidR="0042214B" w:rsidRDefault="0042214B" w:rsidP="00EF60DC">
      <w:pPr>
        <w:tabs>
          <w:tab w:val="left" w:pos="2820"/>
        </w:tabs>
        <w:rPr>
          <w:u w:val="single"/>
          <w:lang w:val="en-US"/>
        </w:rPr>
      </w:pPr>
    </w:p>
    <w:p w14:paraId="19BA885A" w14:textId="65DCFB51" w:rsidR="0042214B" w:rsidRDefault="0042214B" w:rsidP="00EF60DC">
      <w:pPr>
        <w:tabs>
          <w:tab w:val="left" w:pos="2820"/>
        </w:tabs>
        <w:rPr>
          <w:u w:val="single"/>
          <w:lang w:val="en-US"/>
        </w:rPr>
      </w:pPr>
    </w:p>
    <w:p w14:paraId="2BC61210" w14:textId="188E0C9B" w:rsidR="00DE1AE0" w:rsidRDefault="00DE1AE0" w:rsidP="00EF60DC">
      <w:pPr>
        <w:tabs>
          <w:tab w:val="left" w:pos="2820"/>
        </w:tabs>
        <w:rPr>
          <w:u w:val="single"/>
          <w:lang w:val="en-US"/>
        </w:rPr>
      </w:pPr>
    </w:p>
    <w:p w14:paraId="1C8652DA" w14:textId="1A2E9D10" w:rsidR="00CB7935" w:rsidRDefault="00CB7935" w:rsidP="00EF60DC">
      <w:pPr>
        <w:tabs>
          <w:tab w:val="left" w:pos="2820"/>
        </w:tabs>
        <w:rPr>
          <w:u w:val="single"/>
          <w:lang w:val="en-US"/>
        </w:rPr>
      </w:pPr>
    </w:p>
    <w:p w14:paraId="094C3686" w14:textId="4BD45FA3" w:rsidR="00CB7935" w:rsidRDefault="00CB7935" w:rsidP="00EF60DC">
      <w:pPr>
        <w:tabs>
          <w:tab w:val="left" w:pos="2820"/>
        </w:tabs>
        <w:rPr>
          <w:u w:val="single"/>
          <w:lang w:val="en-US"/>
        </w:rPr>
      </w:pPr>
    </w:p>
    <w:p w14:paraId="2D65C975" w14:textId="34EE4DCB" w:rsidR="00CB7935" w:rsidRDefault="00CB7935" w:rsidP="00EF60DC">
      <w:pPr>
        <w:tabs>
          <w:tab w:val="left" w:pos="2820"/>
        </w:tabs>
        <w:rPr>
          <w:u w:val="single"/>
          <w:lang w:val="en-US"/>
        </w:rPr>
      </w:pPr>
    </w:p>
    <w:p w14:paraId="352B38BE" w14:textId="77777777" w:rsidR="00CB7935" w:rsidRDefault="00CB7935" w:rsidP="00EF60DC">
      <w:pPr>
        <w:tabs>
          <w:tab w:val="left" w:pos="2820"/>
        </w:tabs>
        <w:rPr>
          <w:u w:val="single"/>
          <w:lang w:val="en-US"/>
        </w:rPr>
      </w:pPr>
    </w:p>
    <w:p w14:paraId="67CA648B" w14:textId="77777777" w:rsidR="0042214B" w:rsidRDefault="0042214B" w:rsidP="00EF60DC">
      <w:pPr>
        <w:tabs>
          <w:tab w:val="left" w:pos="2820"/>
        </w:tabs>
        <w:rPr>
          <w:u w:val="single"/>
          <w:lang w:val="en-US"/>
        </w:rPr>
      </w:pPr>
    </w:p>
    <w:p w14:paraId="4F7B5267" w14:textId="62D02FE6" w:rsidR="00D80AEE" w:rsidRPr="00F30621" w:rsidRDefault="00E0730C" w:rsidP="00EF60DC">
      <w:pPr>
        <w:tabs>
          <w:tab w:val="left" w:pos="2820"/>
        </w:tabs>
        <w:rPr>
          <w:u w:val="single"/>
          <w:lang w:val="en-US"/>
        </w:rPr>
      </w:pPr>
      <w:proofErr w:type="gramStart"/>
      <w:r w:rsidRPr="00F30621">
        <w:rPr>
          <w:u w:val="single"/>
          <w:lang w:val="en-US"/>
        </w:rPr>
        <w:lastRenderedPageBreak/>
        <w:t>Firebrands</w:t>
      </w:r>
      <w:proofErr w:type="gramEnd"/>
      <w:r w:rsidRPr="00F30621">
        <w:rPr>
          <w:u w:val="single"/>
          <w:lang w:val="en-US"/>
        </w:rPr>
        <w:t xml:space="preserve"> flux and Radiative flux</w:t>
      </w:r>
    </w:p>
    <w:tbl>
      <w:tblPr>
        <w:tblStyle w:val="TableGrid"/>
        <w:tblW w:w="10836" w:type="dxa"/>
        <w:tblInd w:w="-9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36"/>
      </w:tblGrid>
      <w:tr w:rsidR="00E0730C" w14:paraId="0D1BBE46" w14:textId="77777777" w:rsidTr="00997ECF">
        <w:tc>
          <w:tcPr>
            <w:tcW w:w="10836" w:type="dxa"/>
          </w:tcPr>
          <w:p w14:paraId="044CB080" w14:textId="6E5363B3" w:rsidR="00E0730C" w:rsidRDefault="00E0730C" w:rsidP="00151410">
            <w:pPr>
              <w:tabs>
                <w:tab w:val="left" w:pos="2820"/>
              </w:tabs>
              <w:rPr>
                <w:lang w:val="en-US"/>
              </w:rPr>
            </w:pPr>
          </w:p>
        </w:tc>
      </w:tr>
      <w:tr w:rsidR="00E0730C" w14:paraId="6BE132EB" w14:textId="77777777" w:rsidTr="00151410">
        <w:tc>
          <w:tcPr>
            <w:tcW w:w="10836" w:type="dxa"/>
          </w:tcPr>
          <w:p w14:paraId="72162AA7" w14:textId="07597EE8" w:rsidR="00E0730C" w:rsidRDefault="00E0730C" w:rsidP="00EF60DC">
            <w:pPr>
              <w:tabs>
                <w:tab w:val="left" w:pos="2820"/>
              </w:tabs>
              <w:rPr>
                <w:lang w:val="en-US"/>
              </w:rPr>
            </w:pPr>
            <w:r>
              <w:rPr>
                <w:lang w:val="en-US"/>
              </w:rPr>
              <w:t xml:space="preserve">Firebrand flux vs Radiative heat flux in different BAL </w:t>
            </w:r>
          </w:p>
          <w:p w14:paraId="625CCF6A" w14:textId="0A90094F" w:rsidR="00E0730C" w:rsidRDefault="00151410" w:rsidP="00E0730C">
            <w:pPr>
              <w:tabs>
                <w:tab w:val="left" w:pos="2820"/>
              </w:tabs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2C1E474" wp14:editId="73661E4A">
                  <wp:extent cx="4895850" cy="3003550"/>
                  <wp:effectExtent l="0" t="0" r="0" b="635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ECE969-709F-47CB-A31B-381964EA6EA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0"/>
                    </a:graphicData>
                  </a:graphic>
                </wp:inline>
              </w:drawing>
            </w:r>
          </w:p>
          <w:p w14:paraId="1528600D" w14:textId="77777777" w:rsidR="00E0730C" w:rsidRDefault="00E0730C" w:rsidP="00EF60DC">
            <w:pPr>
              <w:tabs>
                <w:tab w:val="left" w:pos="2820"/>
              </w:tabs>
              <w:rPr>
                <w:lang w:val="en-US"/>
              </w:rPr>
            </w:pPr>
          </w:p>
          <w:p w14:paraId="7C5F3780" w14:textId="576F42A6" w:rsidR="00E0730C" w:rsidRDefault="00E0730C" w:rsidP="00EF60DC">
            <w:pPr>
              <w:tabs>
                <w:tab w:val="left" w:pos="2820"/>
              </w:tabs>
              <w:rPr>
                <w:lang w:val="en-US"/>
              </w:rPr>
            </w:pPr>
          </w:p>
        </w:tc>
      </w:tr>
    </w:tbl>
    <w:p w14:paraId="1147E7CD" w14:textId="62A29BD3" w:rsidR="00E0730C" w:rsidRDefault="00EB391A" w:rsidP="00EF60DC">
      <w:pPr>
        <w:tabs>
          <w:tab w:val="left" w:pos="2820"/>
        </w:tabs>
        <w:rPr>
          <w:lang w:val="en-US"/>
        </w:rPr>
      </w:pPr>
      <w:r>
        <w:rPr>
          <w:lang w:val="en-US"/>
        </w:rPr>
        <w:t>Comparison Simulations and FFDI 100, 80,50</w:t>
      </w:r>
    </w:p>
    <w:p w14:paraId="1340EB4F" w14:textId="11298F7D" w:rsidR="00EB391A" w:rsidRDefault="00EB391A" w:rsidP="00EB391A">
      <w:pPr>
        <w:pStyle w:val="ListParagraph"/>
        <w:numPr>
          <w:ilvl w:val="0"/>
          <w:numId w:val="11"/>
        </w:numPr>
        <w:tabs>
          <w:tab w:val="left" w:pos="2820"/>
        </w:tabs>
        <w:rPr>
          <w:lang w:val="en-US"/>
        </w:rPr>
      </w:pPr>
      <w:r>
        <w:rPr>
          <w:lang w:val="en-US"/>
        </w:rPr>
        <w:t>FFDI 100 with different flame angle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EB391A" w14:paraId="3566BD3B" w14:textId="77777777" w:rsidTr="00EB391A">
        <w:tc>
          <w:tcPr>
            <w:tcW w:w="8296" w:type="dxa"/>
          </w:tcPr>
          <w:p w14:paraId="46AEA7C3" w14:textId="5ED718FB" w:rsidR="00EB391A" w:rsidRDefault="00EB391A" w:rsidP="00EB391A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CE62C3F" wp14:editId="3A7089FA">
                  <wp:extent cx="5105400" cy="3022600"/>
                  <wp:effectExtent l="0" t="0" r="0" b="6350"/>
                  <wp:docPr id="3" name="Chart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26A472C-0EA2-4800-B0FF-DC6C640E612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1"/>
                    </a:graphicData>
                  </a:graphic>
                </wp:inline>
              </w:drawing>
            </w:r>
          </w:p>
        </w:tc>
      </w:tr>
    </w:tbl>
    <w:p w14:paraId="02725B25" w14:textId="77777777" w:rsidR="00EB391A" w:rsidRDefault="00EB391A" w:rsidP="00EB391A">
      <w:pPr>
        <w:pStyle w:val="ListParagraph"/>
        <w:tabs>
          <w:tab w:val="left" w:pos="2820"/>
        </w:tabs>
        <w:rPr>
          <w:lang w:val="en-US"/>
        </w:rPr>
      </w:pPr>
    </w:p>
    <w:p w14:paraId="0A2983BE" w14:textId="51EE25C2" w:rsidR="00EB391A" w:rsidRDefault="00EB391A" w:rsidP="00EB391A">
      <w:pPr>
        <w:pStyle w:val="ListParagraph"/>
        <w:numPr>
          <w:ilvl w:val="0"/>
          <w:numId w:val="11"/>
        </w:numPr>
        <w:tabs>
          <w:tab w:val="left" w:pos="2820"/>
        </w:tabs>
        <w:rPr>
          <w:lang w:val="en-US"/>
        </w:rPr>
      </w:pPr>
      <w:r>
        <w:rPr>
          <w:lang w:val="en-US"/>
        </w:rPr>
        <w:t>FFDI 80 with different flame angle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EB391A" w14:paraId="54EC1A64" w14:textId="77777777" w:rsidTr="00EB391A">
        <w:tc>
          <w:tcPr>
            <w:tcW w:w="8296" w:type="dxa"/>
          </w:tcPr>
          <w:p w14:paraId="0D8225AD" w14:textId="4A907355" w:rsidR="00EB391A" w:rsidRDefault="00EB391A" w:rsidP="00EB391A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2A56224" wp14:editId="7AC1872E">
                  <wp:extent cx="5105400" cy="3079750"/>
                  <wp:effectExtent l="0" t="0" r="0" b="6350"/>
                  <wp:docPr id="4" name="Chart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6883331-24D6-432C-9D85-985EA829BD4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2"/>
                    </a:graphicData>
                  </a:graphic>
                </wp:inline>
              </w:drawing>
            </w:r>
          </w:p>
        </w:tc>
      </w:tr>
    </w:tbl>
    <w:p w14:paraId="382B58AC" w14:textId="77777777" w:rsidR="00EB391A" w:rsidRDefault="00EB391A" w:rsidP="00EB391A">
      <w:pPr>
        <w:pStyle w:val="ListParagraph"/>
        <w:tabs>
          <w:tab w:val="left" w:pos="2820"/>
        </w:tabs>
        <w:rPr>
          <w:lang w:val="en-US"/>
        </w:rPr>
      </w:pPr>
    </w:p>
    <w:p w14:paraId="55B0DA1A" w14:textId="1CAA24CA" w:rsidR="00EB391A" w:rsidRDefault="00EB391A" w:rsidP="00EB391A">
      <w:pPr>
        <w:pStyle w:val="ListParagraph"/>
        <w:numPr>
          <w:ilvl w:val="0"/>
          <w:numId w:val="11"/>
        </w:numPr>
        <w:tabs>
          <w:tab w:val="left" w:pos="2820"/>
        </w:tabs>
        <w:rPr>
          <w:lang w:val="en-US"/>
        </w:rPr>
      </w:pPr>
      <w:r>
        <w:rPr>
          <w:lang w:val="en-US"/>
        </w:rPr>
        <w:t>FFDI 50 with different flame angle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EB391A" w14:paraId="453410E1" w14:textId="77777777" w:rsidTr="00EB391A">
        <w:tc>
          <w:tcPr>
            <w:tcW w:w="8296" w:type="dxa"/>
          </w:tcPr>
          <w:p w14:paraId="3AAE20FB" w14:textId="7FEF3B3D" w:rsidR="00EB391A" w:rsidRDefault="00EB391A" w:rsidP="00EB391A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7C07F5C" wp14:editId="09B9F782">
                  <wp:extent cx="5162550" cy="3035300"/>
                  <wp:effectExtent l="0" t="0" r="0" b="12700"/>
                  <wp:docPr id="6" name="Chart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AF72493-29DA-4241-8486-576BB4CCEAC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3"/>
                    </a:graphicData>
                  </a:graphic>
                </wp:inline>
              </w:drawing>
            </w:r>
          </w:p>
        </w:tc>
      </w:tr>
    </w:tbl>
    <w:p w14:paraId="465219D2" w14:textId="77777777" w:rsidR="00EB391A" w:rsidRDefault="00EB391A" w:rsidP="00EB391A">
      <w:pPr>
        <w:pStyle w:val="ListParagraph"/>
        <w:tabs>
          <w:tab w:val="left" w:pos="2820"/>
        </w:tabs>
        <w:rPr>
          <w:lang w:val="en-US"/>
        </w:rPr>
      </w:pPr>
    </w:p>
    <w:p w14:paraId="1475CA59" w14:textId="77777777" w:rsidR="00EB391A" w:rsidRPr="00EB391A" w:rsidRDefault="00EB391A" w:rsidP="00EB391A">
      <w:pPr>
        <w:pStyle w:val="ListParagraph"/>
        <w:tabs>
          <w:tab w:val="left" w:pos="2820"/>
        </w:tabs>
        <w:rPr>
          <w:lang w:val="en-US"/>
        </w:rPr>
      </w:pPr>
    </w:p>
    <w:sectPr w:rsidR="00EB391A" w:rsidRPr="00EB39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ECACBD" w14:textId="77777777" w:rsidR="00E87901" w:rsidRDefault="00E87901" w:rsidP="0068018A">
      <w:pPr>
        <w:spacing w:after="0" w:line="240" w:lineRule="auto"/>
      </w:pPr>
      <w:r>
        <w:separator/>
      </w:r>
    </w:p>
  </w:endnote>
  <w:endnote w:type="continuationSeparator" w:id="0">
    <w:p w14:paraId="7D9A5D1F" w14:textId="77777777" w:rsidR="00E87901" w:rsidRDefault="00E87901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EC6D3A" w14:textId="77777777" w:rsidR="00E87901" w:rsidRDefault="00E87901" w:rsidP="0068018A">
      <w:pPr>
        <w:spacing w:after="0" w:line="240" w:lineRule="auto"/>
      </w:pPr>
      <w:r>
        <w:separator/>
      </w:r>
    </w:p>
  </w:footnote>
  <w:footnote w:type="continuationSeparator" w:id="0">
    <w:p w14:paraId="37EAF4C2" w14:textId="77777777" w:rsidR="00E87901" w:rsidRDefault="00E87901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D7E00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6F68FD"/>
    <w:multiLevelType w:val="hybridMultilevel"/>
    <w:tmpl w:val="9EA0D8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96C16"/>
    <w:multiLevelType w:val="hybridMultilevel"/>
    <w:tmpl w:val="B53A21A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3B6DCF"/>
    <w:multiLevelType w:val="hybridMultilevel"/>
    <w:tmpl w:val="F94A35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534AD"/>
    <w:multiLevelType w:val="hybridMultilevel"/>
    <w:tmpl w:val="325C48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443F4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9E2EDA"/>
    <w:multiLevelType w:val="hybridMultilevel"/>
    <w:tmpl w:val="17B838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9472BF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703C5C"/>
    <w:multiLevelType w:val="hybridMultilevel"/>
    <w:tmpl w:val="B0CCF7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6742EB"/>
    <w:multiLevelType w:val="hybridMultilevel"/>
    <w:tmpl w:val="BE4AC4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3934E1"/>
    <w:multiLevelType w:val="hybridMultilevel"/>
    <w:tmpl w:val="128033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6"/>
  </w:num>
  <w:num w:numId="5">
    <w:abstractNumId w:val="10"/>
  </w:num>
  <w:num w:numId="6">
    <w:abstractNumId w:val="3"/>
  </w:num>
  <w:num w:numId="7">
    <w:abstractNumId w:val="2"/>
  </w:num>
  <w:num w:numId="8">
    <w:abstractNumId w:val="9"/>
  </w:num>
  <w:num w:numId="9">
    <w:abstractNumId w:val="4"/>
  </w:num>
  <w:num w:numId="10">
    <w:abstractNumId w:val="8"/>
  </w:num>
  <w:num w:numId="11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NagFAKPU6B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vvdr0de65xrzoesxr5vz2ryadapvp5a2v0t&quot;&gt;Inverse analysis paper draft6&lt;record-ids&gt;&lt;item&gt;31&lt;/item&gt;&lt;item&gt;38&lt;/item&gt;&lt;item&gt;39&lt;/item&gt;&lt;item&gt;40&lt;/item&gt;&lt;/record-ids&gt;&lt;/item&gt;&lt;/Libraries&gt;"/>
  </w:docVars>
  <w:rsids>
    <w:rsidRoot w:val="00C926D1"/>
    <w:rsid w:val="00000B1B"/>
    <w:rsid w:val="000046AB"/>
    <w:rsid w:val="00005E6D"/>
    <w:rsid w:val="00011AB0"/>
    <w:rsid w:val="00021470"/>
    <w:rsid w:val="00022D5A"/>
    <w:rsid w:val="000240F3"/>
    <w:rsid w:val="00025789"/>
    <w:rsid w:val="0002656F"/>
    <w:rsid w:val="00027BDE"/>
    <w:rsid w:val="00027EDE"/>
    <w:rsid w:val="0003417A"/>
    <w:rsid w:val="00034E8B"/>
    <w:rsid w:val="000358AF"/>
    <w:rsid w:val="00036466"/>
    <w:rsid w:val="00045451"/>
    <w:rsid w:val="000474D8"/>
    <w:rsid w:val="00050CC4"/>
    <w:rsid w:val="00053AB8"/>
    <w:rsid w:val="00054207"/>
    <w:rsid w:val="00062D01"/>
    <w:rsid w:val="0007074A"/>
    <w:rsid w:val="00080C2F"/>
    <w:rsid w:val="0008211E"/>
    <w:rsid w:val="000922A3"/>
    <w:rsid w:val="00092B16"/>
    <w:rsid w:val="000932D4"/>
    <w:rsid w:val="00094CC1"/>
    <w:rsid w:val="000A4FA1"/>
    <w:rsid w:val="000B095D"/>
    <w:rsid w:val="000B228A"/>
    <w:rsid w:val="000B3D5F"/>
    <w:rsid w:val="000B4EBD"/>
    <w:rsid w:val="000B5DEA"/>
    <w:rsid w:val="000B68E8"/>
    <w:rsid w:val="000C1A69"/>
    <w:rsid w:val="000C5BDF"/>
    <w:rsid w:val="000D2831"/>
    <w:rsid w:val="000D36B4"/>
    <w:rsid w:val="000D3F04"/>
    <w:rsid w:val="000D68DE"/>
    <w:rsid w:val="000E736F"/>
    <w:rsid w:val="000F3C5D"/>
    <w:rsid w:val="000F7FA3"/>
    <w:rsid w:val="00101599"/>
    <w:rsid w:val="00101C3C"/>
    <w:rsid w:val="001042C6"/>
    <w:rsid w:val="00104AB2"/>
    <w:rsid w:val="00107B25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413E7"/>
    <w:rsid w:val="0014243B"/>
    <w:rsid w:val="00143C6E"/>
    <w:rsid w:val="00144E0C"/>
    <w:rsid w:val="00146644"/>
    <w:rsid w:val="00151410"/>
    <w:rsid w:val="00153571"/>
    <w:rsid w:val="00154CD8"/>
    <w:rsid w:val="00157504"/>
    <w:rsid w:val="00157B4C"/>
    <w:rsid w:val="00163609"/>
    <w:rsid w:val="00166B26"/>
    <w:rsid w:val="001710AE"/>
    <w:rsid w:val="00185140"/>
    <w:rsid w:val="00190664"/>
    <w:rsid w:val="00196816"/>
    <w:rsid w:val="001A1439"/>
    <w:rsid w:val="001A705F"/>
    <w:rsid w:val="001A7B3D"/>
    <w:rsid w:val="001B2C3D"/>
    <w:rsid w:val="001B4AF3"/>
    <w:rsid w:val="001B5819"/>
    <w:rsid w:val="001C2033"/>
    <w:rsid w:val="001C6ABB"/>
    <w:rsid w:val="001D0D6A"/>
    <w:rsid w:val="001D3C07"/>
    <w:rsid w:val="001E0FF2"/>
    <w:rsid w:val="001E25E0"/>
    <w:rsid w:val="001E3928"/>
    <w:rsid w:val="001E3EA0"/>
    <w:rsid w:val="001E6AB5"/>
    <w:rsid w:val="001E7E9A"/>
    <w:rsid w:val="001F6382"/>
    <w:rsid w:val="00200BDC"/>
    <w:rsid w:val="00201904"/>
    <w:rsid w:val="002022A2"/>
    <w:rsid w:val="00206028"/>
    <w:rsid w:val="00207EBD"/>
    <w:rsid w:val="00213E10"/>
    <w:rsid w:val="00215C6E"/>
    <w:rsid w:val="00220E81"/>
    <w:rsid w:val="00221910"/>
    <w:rsid w:val="002223E4"/>
    <w:rsid w:val="00222791"/>
    <w:rsid w:val="00222BF0"/>
    <w:rsid w:val="00222CF0"/>
    <w:rsid w:val="00227C0F"/>
    <w:rsid w:val="00233579"/>
    <w:rsid w:val="002362EA"/>
    <w:rsid w:val="00236EBB"/>
    <w:rsid w:val="0024200A"/>
    <w:rsid w:val="002461FA"/>
    <w:rsid w:val="00254FF8"/>
    <w:rsid w:val="00256F4F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77E2F"/>
    <w:rsid w:val="00281AF5"/>
    <w:rsid w:val="00282713"/>
    <w:rsid w:val="00282C68"/>
    <w:rsid w:val="00285CAF"/>
    <w:rsid w:val="00286995"/>
    <w:rsid w:val="002914C7"/>
    <w:rsid w:val="00292062"/>
    <w:rsid w:val="00295364"/>
    <w:rsid w:val="0029777B"/>
    <w:rsid w:val="002A094B"/>
    <w:rsid w:val="002A1D9D"/>
    <w:rsid w:val="002A21C6"/>
    <w:rsid w:val="002A537B"/>
    <w:rsid w:val="002A5561"/>
    <w:rsid w:val="002A5BAD"/>
    <w:rsid w:val="002A5FD8"/>
    <w:rsid w:val="002B2E63"/>
    <w:rsid w:val="002C4074"/>
    <w:rsid w:val="002C4FC8"/>
    <w:rsid w:val="002C5465"/>
    <w:rsid w:val="002C56E5"/>
    <w:rsid w:val="002C62E2"/>
    <w:rsid w:val="002C6F41"/>
    <w:rsid w:val="002C71B3"/>
    <w:rsid w:val="002C7D3E"/>
    <w:rsid w:val="002D3066"/>
    <w:rsid w:val="002D44F8"/>
    <w:rsid w:val="002D7F4D"/>
    <w:rsid w:val="002E1B61"/>
    <w:rsid w:val="002E4C8D"/>
    <w:rsid w:val="002E4D49"/>
    <w:rsid w:val="002F19E8"/>
    <w:rsid w:val="002F2055"/>
    <w:rsid w:val="002F4531"/>
    <w:rsid w:val="002F5E51"/>
    <w:rsid w:val="002F66AE"/>
    <w:rsid w:val="00300C55"/>
    <w:rsid w:val="003076E3"/>
    <w:rsid w:val="00313F7D"/>
    <w:rsid w:val="00314BE2"/>
    <w:rsid w:val="003255F2"/>
    <w:rsid w:val="003336F5"/>
    <w:rsid w:val="00341339"/>
    <w:rsid w:val="00341E22"/>
    <w:rsid w:val="003423CB"/>
    <w:rsid w:val="00342F69"/>
    <w:rsid w:val="00350347"/>
    <w:rsid w:val="00351A4B"/>
    <w:rsid w:val="0035599A"/>
    <w:rsid w:val="003604C7"/>
    <w:rsid w:val="00360B39"/>
    <w:rsid w:val="00365552"/>
    <w:rsid w:val="00366349"/>
    <w:rsid w:val="00367734"/>
    <w:rsid w:val="00372B05"/>
    <w:rsid w:val="00377F89"/>
    <w:rsid w:val="0038619B"/>
    <w:rsid w:val="0038729E"/>
    <w:rsid w:val="00387888"/>
    <w:rsid w:val="0039117B"/>
    <w:rsid w:val="003930EE"/>
    <w:rsid w:val="00396D32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69E"/>
    <w:rsid w:val="003D5BA1"/>
    <w:rsid w:val="003D70EA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035D6"/>
    <w:rsid w:val="0041545E"/>
    <w:rsid w:val="0041690D"/>
    <w:rsid w:val="004171A5"/>
    <w:rsid w:val="0042214B"/>
    <w:rsid w:val="00422725"/>
    <w:rsid w:val="00426798"/>
    <w:rsid w:val="004321F9"/>
    <w:rsid w:val="00432913"/>
    <w:rsid w:val="004335EE"/>
    <w:rsid w:val="00435ACE"/>
    <w:rsid w:val="0043728D"/>
    <w:rsid w:val="0043730D"/>
    <w:rsid w:val="00444360"/>
    <w:rsid w:val="0044658B"/>
    <w:rsid w:val="00446C1F"/>
    <w:rsid w:val="004548B6"/>
    <w:rsid w:val="0045532F"/>
    <w:rsid w:val="00457F1F"/>
    <w:rsid w:val="00462FB9"/>
    <w:rsid w:val="004664A6"/>
    <w:rsid w:val="004717A7"/>
    <w:rsid w:val="00472E9F"/>
    <w:rsid w:val="0047634B"/>
    <w:rsid w:val="00483E09"/>
    <w:rsid w:val="004848C9"/>
    <w:rsid w:val="004858F8"/>
    <w:rsid w:val="00492710"/>
    <w:rsid w:val="00494F48"/>
    <w:rsid w:val="00495BD1"/>
    <w:rsid w:val="00495D6C"/>
    <w:rsid w:val="00497B3F"/>
    <w:rsid w:val="004A0254"/>
    <w:rsid w:val="004A3B5C"/>
    <w:rsid w:val="004A653F"/>
    <w:rsid w:val="004B0F27"/>
    <w:rsid w:val="004B2767"/>
    <w:rsid w:val="004B5560"/>
    <w:rsid w:val="004B5DF0"/>
    <w:rsid w:val="004B5E04"/>
    <w:rsid w:val="004B68F6"/>
    <w:rsid w:val="004B6D88"/>
    <w:rsid w:val="004B7DC5"/>
    <w:rsid w:val="004C0D00"/>
    <w:rsid w:val="004C104F"/>
    <w:rsid w:val="004C4F0F"/>
    <w:rsid w:val="004C7525"/>
    <w:rsid w:val="004D4E48"/>
    <w:rsid w:val="004D5848"/>
    <w:rsid w:val="004D6EAC"/>
    <w:rsid w:val="004D6F73"/>
    <w:rsid w:val="004E30E7"/>
    <w:rsid w:val="004E3920"/>
    <w:rsid w:val="004E4286"/>
    <w:rsid w:val="004F2B03"/>
    <w:rsid w:val="004F6E20"/>
    <w:rsid w:val="00501C3D"/>
    <w:rsid w:val="00511737"/>
    <w:rsid w:val="005120E9"/>
    <w:rsid w:val="005126F7"/>
    <w:rsid w:val="0051586B"/>
    <w:rsid w:val="00522216"/>
    <w:rsid w:val="00525330"/>
    <w:rsid w:val="00525B0E"/>
    <w:rsid w:val="00530254"/>
    <w:rsid w:val="005359F3"/>
    <w:rsid w:val="00535ED5"/>
    <w:rsid w:val="005364B1"/>
    <w:rsid w:val="00536FE2"/>
    <w:rsid w:val="00537CBC"/>
    <w:rsid w:val="005578A8"/>
    <w:rsid w:val="00562573"/>
    <w:rsid w:val="005646D6"/>
    <w:rsid w:val="0057026D"/>
    <w:rsid w:val="00574984"/>
    <w:rsid w:val="00574C8B"/>
    <w:rsid w:val="0057538A"/>
    <w:rsid w:val="00577F0D"/>
    <w:rsid w:val="00581DF2"/>
    <w:rsid w:val="005851CB"/>
    <w:rsid w:val="005860CC"/>
    <w:rsid w:val="00586524"/>
    <w:rsid w:val="005907F6"/>
    <w:rsid w:val="0059448D"/>
    <w:rsid w:val="005A570F"/>
    <w:rsid w:val="005A5FE6"/>
    <w:rsid w:val="005A6707"/>
    <w:rsid w:val="005A7A1A"/>
    <w:rsid w:val="005B0097"/>
    <w:rsid w:val="005B6271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236D"/>
    <w:rsid w:val="005F4684"/>
    <w:rsid w:val="005F476F"/>
    <w:rsid w:val="005F6808"/>
    <w:rsid w:val="00600F32"/>
    <w:rsid w:val="0060602B"/>
    <w:rsid w:val="00612729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0A1F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0B02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A0BE8"/>
    <w:rsid w:val="006A2758"/>
    <w:rsid w:val="006A2EF9"/>
    <w:rsid w:val="006A3B2C"/>
    <w:rsid w:val="006A408E"/>
    <w:rsid w:val="006A5301"/>
    <w:rsid w:val="006A5D94"/>
    <w:rsid w:val="006A6028"/>
    <w:rsid w:val="006B0F36"/>
    <w:rsid w:val="006B10A0"/>
    <w:rsid w:val="006B2521"/>
    <w:rsid w:val="006B3352"/>
    <w:rsid w:val="006B5597"/>
    <w:rsid w:val="006B5B50"/>
    <w:rsid w:val="006B5D83"/>
    <w:rsid w:val="006B66D8"/>
    <w:rsid w:val="006B727A"/>
    <w:rsid w:val="006C03E8"/>
    <w:rsid w:val="006C1076"/>
    <w:rsid w:val="006C1264"/>
    <w:rsid w:val="006C6548"/>
    <w:rsid w:val="006C75D6"/>
    <w:rsid w:val="006D3896"/>
    <w:rsid w:val="006E211E"/>
    <w:rsid w:val="006E3259"/>
    <w:rsid w:val="006E3485"/>
    <w:rsid w:val="006E5635"/>
    <w:rsid w:val="006E5E8E"/>
    <w:rsid w:val="006E763A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73B0"/>
    <w:rsid w:val="00717702"/>
    <w:rsid w:val="00720076"/>
    <w:rsid w:val="00720F1D"/>
    <w:rsid w:val="0072198C"/>
    <w:rsid w:val="007219ED"/>
    <w:rsid w:val="00724332"/>
    <w:rsid w:val="0072449B"/>
    <w:rsid w:val="0073795D"/>
    <w:rsid w:val="00741627"/>
    <w:rsid w:val="00744466"/>
    <w:rsid w:val="007532D3"/>
    <w:rsid w:val="00754448"/>
    <w:rsid w:val="00762122"/>
    <w:rsid w:val="00764800"/>
    <w:rsid w:val="00766A65"/>
    <w:rsid w:val="007705E5"/>
    <w:rsid w:val="00772A5E"/>
    <w:rsid w:val="00773FC7"/>
    <w:rsid w:val="00774B58"/>
    <w:rsid w:val="00780452"/>
    <w:rsid w:val="0078215A"/>
    <w:rsid w:val="00782DB1"/>
    <w:rsid w:val="00783804"/>
    <w:rsid w:val="00784095"/>
    <w:rsid w:val="00791488"/>
    <w:rsid w:val="00791CD1"/>
    <w:rsid w:val="00792C87"/>
    <w:rsid w:val="0079466C"/>
    <w:rsid w:val="00797E2F"/>
    <w:rsid w:val="007A3B98"/>
    <w:rsid w:val="007A49E4"/>
    <w:rsid w:val="007B3972"/>
    <w:rsid w:val="007B4908"/>
    <w:rsid w:val="007B5AB5"/>
    <w:rsid w:val="007B62EF"/>
    <w:rsid w:val="007B738D"/>
    <w:rsid w:val="007C2047"/>
    <w:rsid w:val="007C26BA"/>
    <w:rsid w:val="007C50FD"/>
    <w:rsid w:val="007C5DD4"/>
    <w:rsid w:val="007D0223"/>
    <w:rsid w:val="007E084B"/>
    <w:rsid w:val="007E204D"/>
    <w:rsid w:val="007E4CB1"/>
    <w:rsid w:val="007E6402"/>
    <w:rsid w:val="007E736B"/>
    <w:rsid w:val="007F0EE6"/>
    <w:rsid w:val="007F10D6"/>
    <w:rsid w:val="007F363C"/>
    <w:rsid w:val="00801D0A"/>
    <w:rsid w:val="0080206D"/>
    <w:rsid w:val="00804728"/>
    <w:rsid w:val="0080490D"/>
    <w:rsid w:val="00823BD6"/>
    <w:rsid w:val="0083057E"/>
    <w:rsid w:val="00834F98"/>
    <w:rsid w:val="00847A87"/>
    <w:rsid w:val="00851454"/>
    <w:rsid w:val="008527C8"/>
    <w:rsid w:val="00854E80"/>
    <w:rsid w:val="00867606"/>
    <w:rsid w:val="00870430"/>
    <w:rsid w:val="008706E9"/>
    <w:rsid w:val="00871781"/>
    <w:rsid w:val="00871BF7"/>
    <w:rsid w:val="00872B9C"/>
    <w:rsid w:val="008745FD"/>
    <w:rsid w:val="00876FBB"/>
    <w:rsid w:val="00881E2A"/>
    <w:rsid w:val="0088431E"/>
    <w:rsid w:val="00884F58"/>
    <w:rsid w:val="0088517C"/>
    <w:rsid w:val="00885E9A"/>
    <w:rsid w:val="0088690D"/>
    <w:rsid w:val="0089068A"/>
    <w:rsid w:val="00894260"/>
    <w:rsid w:val="008948CE"/>
    <w:rsid w:val="00897C39"/>
    <w:rsid w:val="008A4482"/>
    <w:rsid w:val="008A4D3C"/>
    <w:rsid w:val="008A569D"/>
    <w:rsid w:val="008A6B79"/>
    <w:rsid w:val="008B4098"/>
    <w:rsid w:val="008B422F"/>
    <w:rsid w:val="008B777D"/>
    <w:rsid w:val="008C5E38"/>
    <w:rsid w:val="008C6A02"/>
    <w:rsid w:val="008D71B1"/>
    <w:rsid w:val="008E4035"/>
    <w:rsid w:val="008E4688"/>
    <w:rsid w:val="008E61AF"/>
    <w:rsid w:val="008E62D3"/>
    <w:rsid w:val="008F315D"/>
    <w:rsid w:val="008F4ACB"/>
    <w:rsid w:val="008F4C86"/>
    <w:rsid w:val="00904F76"/>
    <w:rsid w:val="00904F86"/>
    <w:rsid w:val="00906C92"/>
    <w:rsid w:val="00914102"/>
    <w:rsid w:val="00914627"/>
    <w:rsid w:val="00916C4A"/>
    <w:rsid w:val="00920AA7"/>
    <w:rsid w:val="00922782"/>
    <w:rsid w:val="00922BE9"/>
    <w:rsid w:val="0092306C"/>
    <w:rsid w:val="00923D90"/>
    <w:rsid w:val="00925DBB"/>
    <w:rsid w:val="009307D9"/>
    <w:rsid w:val="00932412"/>
    <w:rsid w:val="00935271"/>
    <w:rsid w:val="0093737C"/>
    <w:rsid w:val="00942F6E"/>
    <w:rsid w:val="00944F14"/>
    <w:rsid w:val="00946B57"/>
    <w:rsid w:val="00947D8A"/>
    <w:rsid w:val="009521F9"/>
    <w:rsid w:val="00955F76"/>
    <w:rsid w:val="009568D8"/>
    <w:rsid w:val="009572C6"/>
    <w:rsid w:val="00957737"/>
    <w:rsid w:val="00957FD8"/>
    <w:rsid w:val="00970C3F"/>
    <w:rsid w:val="00974224"/>
    <w:rsid w:val="009762F7"/>
    <w:rsid w:val="00977FB4"/>
    <w:rsid w:val="009836A8"/>
    <w:rsid w:val="00990172"/>
    <w:rsid w:val="00992705"/>
    <w:rsid w:val="0099450E"/>
    <w:rsid w:val="00994C80"/>
    <w:rsid w:val="009952A9"/>
    <w:rsid w:val="00997461"/>
    <w:rsid w:val="009975C4"/>
    <w:rsid w:val="00997AFB"/>
    <w:rsid w:val="00997ECF"/>
    <w:rsid w:val="009A68DC"/>
    <w:rsid w:val="009A7BB4"/>
    <w:rsid w:val="009B2B50"/>
    <w:rsid w:val="009B3C3C"/>
    <w:rsid w:val="009B56A4"/>
    <w:rsid w:val="009C03A9"/>
    <w:rsid w:val="009C1DB4"/>
    <w:rsid w:val="009C33EB"/>
    <w:rsid w:val="009D2F92"/>
    <w:rsid w:val="009D4DE2"/>
    <w:rsid w:val="009D66A4"/>
    <w:rsid w:val="009E205D"/>
    <w:rsid w:val="009E50F9"/>
    <w:rsid w:val="009E56DF"/>
    <w:rsid w:val="009E5B70"/>
    <w:rsid w:val="009E76D6"/>
    <w:rsid w:val="009F1B79"/>
    <w:rsid w:val="009F2713"/>
    <w:rsid w:val="009F7D75"/>
    <w:rsid w:val="00A0158C"/>
    <w:rsid w:val="00A10850"/>
    <w:rsid w:val="00A11899"/>
    <w:rsid w:val="00A11A97"/>
    <w:rsid w:val="00A13B6C"/>
    <w:rsid w:val="00A15E0B"/>
    <w:rsid w:val="00A2345A"/>
    <w:rsid w:val="00A241CE"/>
    <w:rsid w:val="00A24D7D"/>
    <w:rsid w:val="00A2649A"/>
    <w:rsid w:val="00A35FB5"/>
    <w:rsid w:val="00A36CFA"/>
    <w:rsid w:val="00A42EF6"/>
    <w:rsid w:val="00A47479"/>
    <w:rsid w:val="00A4760D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14DF"/>
    <w:rsid w:val="00A8724A"/>
    <w:rsid w:val="00A9414E"/>
    <w:rsid w:val="00A94756"/>
    <w:rsid w:val="00AA0954"/>
    <w:rsid w:val="00AA224B"/>
    <w:rsid w:val="00AA4FEC"/>
    <w:rsid w:val="00AA6DCD"/>
    <w:rsid w:val="00AB0ABC"/>
    <w:rsid w:val="00AB2FBD"/>
    <w:rsid w:val="00AB3E30"/>
    <w:rsid w:val="00AC05D4"/>
    <w:rsid w:val="00AC109A"/>
    <w:rsid w:val="00AC36DE"/>
    <w:rsid w:val="00AC4051"/>
    <w:rsid w:val="00AC6535"/>
    <w:rsid w:val="00AC668A"/>
    <w:rsid w:val="00AC72F6"/>
    <w:rsid w:val="00AD138D"/>
    <w:rsid w:val="00AD2E25"/>
    <w:rsid w:val="00AD53B7"/>
    <w:rsid w:val="00AD6E4E"/>
    <w:rsid w:val="00AD7949"/>
    <w:rsid w:val="00AE3466"/>
    <w:rsid w:val="00AE3FFC"/>
    <w:rsid w:val="00AF3632"/>
    <w:rsid w:val="00AF612E"/>
    <w:rsid w:val="00B11FCF"/>
    <w:rsid w:val="00B15AD3"/>
    <w:rsid w:val="00B1607A"/>
    <w:rsid w:val="00B16DC9"/>
    <w:rsid w:val="00B3364F"/>
    <w:rsid w:val="00B34B6A"/>
    <w:rsid w:val="00B35218"/>
    <w:rsid w:val="00B40B5D"/>
    <w:rsid w:val="00B41B45"/>
    <w:rsid w:val="00B41E83"/>
    <w:rsid w:val="00B451D0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83443"/>
    <w:rsid w:val="00B8423C"/>
    <w:rsid w:val="00B90D79"/>
    <w:rsid w:val="00B97C8A"/>
    <w:rsid w:val="00BA2B04"/>
    <w:rsid w:val="00BA3075"/>
    <w:rsid w:val="00BA5964"/>
    <w:rsid w:val="00BB594A"/>
    <w:rsid w:val="00BB5EBA"/>
    <w:rsid w:val="00BB69E9"/>
    <w:rsid w:val="00BC0473"/>
    <w:rsid w:val="00BC077B"/>
    <w:rsid w:val="00BC1B29"/>
    <w:rsid w:val="00BC63CE"/>
    <w:rsid w:val="00BD0518"/>
    <w:rsid w:val="00BD466F"/>
    <w:rsid w:val="00BD50F9"/>
    <w:rsid w:val="00BD5C06"/>
    <w:rsid w:val="00BD7187"/>
    <w:rsid w:val="00BE000C"/>
    <w:rsid w:val="00BE3330"/>
    <w:rsid w:val="00BE7EEC"/>
    <w:rsid w:val="00BF1CE8"/>
    <w:rsid w:val="00BF1D24"/>
    <w:rsid w:val="00BF21C5"/>
    <w:rsid w:val="00BF4608"/>
    <w:rsid w:val="00BF4E4B"/>
    <w:rsid w:val="00C000FD"/>
    <w:rsid w:val="00C008C9"/>
    <w:rsid w:val="00C03883"/>
    <w:rsid w:val="00C04F15"/>
    <w:rsid w:val="00C10838"/>
    <w:rsid w:val="00C1229D"/>
    <w:rsid w:val="00C172DA"/>
    <w:rsid w:val="00C17B76"/>
    <w:rsid w:val="00C2140A"/>
    <w:rsid w:val="00C24C51"/>
    <w:rsid w:val="00C25295"/>
    <w:rsid w:val="00C34F51"/>
    <w:rsid w:val="00C35F4B"/>
    <w:rsid w:val="00C401A0"/>
    <w:rsid w:val="00C442C2"/>
    <w:rsid w:val="00C44AA0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35BA"/>
    <w:rsid w:val="00C740BC"/>
    <w:rsid w:val="00C75C78"/>
    <w:rsid w:val="00C76FC7"/>
    <w:rsid w:val="00C77BE2"/>
    <w:rsid w:val="00C80BE4"/>
    <w:rsid w:val="00C81D20"/>
    <w:rsid w:val="00C82E2E"/>
    <w:rsid w:val="00C84872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B7935"/>
    <w:rsid w:val="00CC288A"/>
    <w:rsid w:val="00CC487B"/>
    <w:rsid w:val="00CC7431"/>
    <w:rsid w:val="00CD118E"/>
    <w:rsid w:val="00CD122B"/>
    <w:rsid w:val="00CD685E"/>
    <w:rsid w:val="00CE1D25"/>
    <w:rsid w:val="00CE1D7F"/>
    <w:rsid w:val="00CE33BB"/>
    <w:rsid w:val="00CF147E"/>
    <w:rsid w:val="00CF1C8F"/>
    <w:rsid w:val="00D05872"/>
    <w:rsid w:val="00D0672B"/>
    <w:rsid w:val="00D13D24"/>
    <w:rsid w:val="00D1469F"/>
    <w:rsid w:val="00D166D5"/>
    <w:rsid w:val="00D176F7"/>
    <w:rsid w:val="00D201DD"/>
    <w:rsid w:val="00D27572"/>
    <w:rsid w:val="00D32964"/>
    <w:rsid w:val="00D35EC3"/>
    <w:rsid w:val="00D4169E"/>
    <w:rsid w:val="00D466F3"/>
    <w:rsid w:val="00D4729A"/>
    <w:rsid w:val="00D54E4A"/>
    <w:rsid w:val="00D551DC"/>
    <w:rsid w:val="00D60740"/>
    <w:rsid w:val="00D630D5"/>
    <w:rsid w:val="00D6361B"/>
    <w:rsid w:val="00D64C20"/>
    <w:rsid w:val="00D70BBE"/>
    <w:rsid w:val="00D71E50"/>
    <w:rsid w:val="00D720C7"/>
    <w:rsid w:val="00D73BAC"/>
    <w:rsid w:val="00D80004"/>
    <w:rsid w:val="00D801EC"/>
    <w:rsid w:val="00D80AEE"/>
    <w:rsid w:val="00D82572"/>
    <w:rsid w:val="00D82B74"/>
    <w:rsid w:val="00D82C5F"/>
    <w:rsid w:val="00D85A54"/>
    <w:rsid w:val="00D879EF"/>
    <w:rsid w:val="00D87D57"/>
    <w:rsid w:val="00D9016A"/>
    <w:rsid w:val="00D914CE"/>
    <w:rsid w:val="00D91D5D"/>
    <w:rsid w:val="00D92CC6"/>
    <w:rsid w:val="00D94238"/>
    <w:rsid w:val="00D97222"/>
    <w:rsid w:val="00DA01EE"/>
    <w:rsid w:val="00DA0796"/>
    <w:rsid w:val="00DA12B8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D2E60"/>
    <w:rsid w:val="00DD2FC2"/>
    <w:rsid w:val="00DD3C1C"/>
    <w:rsid w:val="00DE1AE0"/>
    <w:rsid w:val="00DE2F60"/>
    <w:rsid w:val="00DE2F69"/>
    <w:rsid w:val="00DE3D69"/>
    <w:rsid w:val="00DE67F5"/>
    <w:rsid w:val="00DF019F"/>
    <w:rsid w:val="00DF2E44"/>
    <w:rsid w:val="00DF31F7"/>
    <w:rsid w:val="00DF4B24"/>
    <w:rsid w:val="00DF4CCC"/>
    <w:rsid w:val="00DF57BF"/>
    <w:rsid w:val="00E00860"/>
    <w:rsid w:val="00E02D81"/>
    <w:rsid w:val="00E0699A"/>
    <w:rsid w:val="00E0730C"/>
    <w:rsid w:val="00E166FD"/>
    <w:rsid w:val="00E16E3B"/>
    <w:rsid w:val="00E16F72"/>
    <w:rsid w:val="00E21D1B"/>
    <w:rsid w:val="00E24531"/>
    <w:rsid w:val="00E2703C"/>
    <w:rsid w:val="00E27567"/>
    <w:rsid w:val="00E31375"/>
    <w:rsid w:val="00E32549"/>
    <w:rsid w:val="00E34451"/>
    <w:rsid w:val="00E35BE0"/>
    <w:rsid w:val="00E37CE9"/>
    <w:rsid w:val="00E44C57"/>
    <w:rsid w:val="00E44E17"/>
    <w:rsid w:val="00E454AE"/>
    <w:rsid w:val="00E50CBF"/>
    <w:rsid w:val="00E54BA3"/>
    <w:rsid w:val="00E5665D"/>
    <w:rsid w:val="00E60332"/>
    <w:rsid w:val="00E62CCB"/>
    <w:rsid w:val="00E63406"/>
    <w:rsid w:val="00E64D24"/>
    <w:rsid w:val="00E6611E"/>
    <w:rsid w:val="00E6629E"/>
    <w:rsid w:val="00E72589"/>
    <w:rsid w:val="00E730D7"/>
    <w:rsid w:val="00E733C9"/>
    <w:rsid w:val="00E81C8F"/>
    <w:rsid w:val="00E839FB"/>
    <w:rsid w:val="00E83CB7"/>
    <w:rsid w:val="00E848BA"/>
    <w:rsid w:val="00E87901"/>
    <w:rsid w:val="00E93BC3"/>
    <w:rsid w:val="00E976D1"/>
    <w:rsid w:val="00EA041C"/>
    <w:rsid w:val="00EA0B9A"/>
    <w:rsid w:val="00EA2E66"/>
    <w:rsid w:val="00EA36BE"/>
    <w:rsid w:val="00EA4775"/>
    <w:rsid w:val="00EA54BC"/>
    <w:rsid w:val="00EA68CF"/>
    <w:rsid w:val="00EA7815"/>
    <w:rsid w:val="00EB29DA"/>
    <w:rsid w:val="00EB391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E61DC"/>
    <w:rsid w:val="00EF3FC2"/>
    <w:rsid w:val="00EF499C"/>
    <w:rsid w:val="00EF60DC"/>
    <w:rsid w:val="00F00521"/>
    <w:rsid w:val="00F0168D"/>
    <w:rsid w:val="00F02A32"/>
    <w:rsid w:val="00F04442"/>
    <w:rsid w:val="00F04460"/>
    <w:rsid w:val="00F04B7F"/>
    <w:rsid w:val="00F054F6"/>
    <w:rsid w:val="00F06585"/>
    <w:rsid w:val="00F06719"/>
    <w:rsid w:val="00F101ED"/>
    <w:rsid w:val="00F1560E"/>
    <w:rsid w:val="00F15806"/>
    <w:rsid w:val="00F17566"/>
    <w:rsid w:val="00F20615"/>
    <w:rsid w:val="00F2107D"/>
    <w:rsid w:val="00F23A1F"/>
    <w:rsid w:val="00F245AE"/>
    <w:rsid w:val="00F274D9"/>
    <w:rsid w:val="00F30621"/>
    <w:rsid w:val="00F3116E"/>
    <w:rsid w:val="00F340F8"/>
    <w:rsid w:val="00F34B4B"/>
    <w:rsid w:val="00F36B46"/>
    <w:rsid w:val="00F36D81"/>
    <w:rsid w:val="00F36DB6"/>
    <w:rsid w:val="00F42EEA"/>
    <w:rsid w:val="00F44339"/>
    <w:rsid w:val="00F508DB"/>
    <w:rsid w:val="00F55205"/>
    <w:rsid w:val="00F65590"/>
    <w:rsid w:val="00F66A82"/>
    <w:rsid w:val="00F67FD1"/>
    <w:rsid w:val="00F70206"/>
    <w:rsid w:val="00F720A0"/>
    <w:rsid w:val="00F72980"/>
    <w:rsid w:val="00F74EFB"/>
    <w:rsid w:val="00F77762"/>
    <w:rsid w:val="00F77901"/>
    <w:rsid w:val="00F841BB"/>
    <w:rsid w:val="00F850DC"/>
    <w:rsid w:val="00F85A9F"/>
    <w:rsid w:val="00F85AFF"/>
    <w:rsid w:val="00F91FAB"/>
    <w:rsid w:val="00F941AF"/>
    <w:rsid w:val="00F9515E"/>
    <w:rsid w:val="00FA14C1"/>
    <w:rsid w:val="00FA2C09"/>
    <w:rsid w:val="00FA6A40"/>
    <w:rsid w:val="00FA752C"/>
    <w:rsid w:val="00FA784B"/>
    <w:rsid w:val="00FA7F83"/>
    <w:rsid w:val="00FB09CE"/>
    <w:rsid w:val="00FB0AFB"/>
    <w:rsid w:val="00FB1E14"/>
    <w:rsid w:val="00FB27CC"/>
    <w:rsid w:val="00FB32B7"/>
    <w:rsid w:val="00FB6395"/>
    <w:rsid w:val="00FB6C87"/>
    <w:rsid w:val="00FB7412"/>
    <w:rsid w:val="00FC11E3"/>
    <w:rsid w:val="00FC3315"/>
    <w:rsid w:val="00FC7C1E"/>
    <w:rsid w:val="00FD1A05"/>
    <w:rsid w:val="00FD4815"/>
    <w:rsid w:val="00FE3C4F"/>
    <w:rsid w:val="00FE5770"/>
    <w:rsid w:val="00FE674B"/>
    <w:rsid w:val="00FE6983"/>
    <w:rsid w:val="00FE6ECB"/>
    <w:rsid w:val="00FE7CA1"/>
    <w:rsid w:val="00FF0076"/>
    <w:rsid w:val="00FF2249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chart" Target="charts/chart3.xml"/><Relationship Id="rId7" Type="http://schemas.openxmlformats.org/officeDocument/2006/relationships/endnotes" Target="endnotes.xml"/><Relationship Id="rId12" Type="http://schemas.openxmlformats.org/officeDocument/2006/relationships/image" Target="media/image5.sv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chart" Target="charts/chart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chart" Target="charts/chart5.xml"/><Relationship Id="rId10" Type="http://schemas.openxmlformats.org/officeDocument/2006/relationships/image" Target="media/image3.svg"/><Relationship Id="rId19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svg"/><Relationship Id="rId22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1.step%20Basics\FlameAngle_forest_phyton_algo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Results\Firebrand%20flux%20and%20RHF%20master%20summary%20fores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1.step%20Basics\FDI%20table-AS3959-KM-V6%20with%20Radiation%20calc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1.step%20Basics\FDI%20table-AS3959-KM-V6%20with%20Radiation%20calc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1.step%20Basics\FDI%20table-AS3959-KM-V6%20with%20Radiation%20calc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Sheet1!$A$12</c:f>
              <c:strCache>
                <c:ptCount val="1"/>
                <c:pt idx="0">
                  <c:v>FDI 50 Algorithm</c:v>
                </c:pt>
              </c:strCache>
            </c:strRef>
          </c:tx>
          <c:spPr>
            <a:ln w="19050" cap="rnd">
              <a:solidFill>
                <a:srgbClr val="7030A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strRef>
              <c:f>Sheet1!$B$9:$F$9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Sheet1!$B$12:$F$12</c:f>
              <c:numCache>
                <c:formatCode>0.00</c:formatCode>
                <c:ptCount val="5"/>
                <c:pt idx="0">
                  <c:v>4.9583270932200589</c:v>
                </c:pt>
                <c:pt idx="1">
                  <c:v>9.8971780232038782</c:v>
                </c:pt>
                <c:pt idx="2">
                  <c:v>19.582964285791988</c:v>
                </c:pt>
                <c:pt idx="3">
                  <c:v>30.653908435992417</c:v>
                </c:pt>
                <c:pt idx="4">
                  <c:v>68.80776810542869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D88-4058-BBB1-A511D1F8E2E6}"/>
            </c:ext>
          </c:extLst>
        </c:ser>
        <c:ser>
          <c:idx val="2"/>
          <c:order val="1"/>
          <c:tx>
            <c:strRef>
              <c:f>Sheet1!$A$11</c:f>
              <c:strCache>
                <c:ptCount val="1"/>
                <c:pt idx="0">
                  <c:v>FDI 80 Algorithm</c:v>
                </c:pt>
              </c:strCache>
            </c:strRef>
          </c:tx>
          <c:spPr>
            <a:ln w="1905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Sheet1!$B$9:$F$9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Sheet1!$B$11:$F$11</c:f>
              <c:numCache>
                <c:formatCode>0.00</c:formatCode>
                <c:ptCount val="5"/>
                <c:pt idx="0">
                  <c:v>3.9245226169841998</c:v>
                </c:pt>
                <c:pt idx="1">
                  <c:v>6.1247259547961859</c:v>
                </c:pt>
                <c:pt idx="2">
                  <c:v>17.307661892561843</c:v>
                </c:pt>
                <c:pt idx="3">
                  <c:v>31.292336053592027</c:v>
                </c:pt>
                <c:pt idx="4">
                  <c:v>68.8081369064730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D88-4058-BBB1-A511D1F8E2E6}"/>
            </c:ext>
          </c:extLst>
        </c:ser>
        <c:ser>
          <c:idx val="3"/>
          <c:order val="2"/>
          <c:tx>
            <c:strRef>
              <c:f>Sheet1!$A$10</c:f>
              <c:strCache>
                <c:ptCount val="1"/>
                <c:pt idx="0">
                  <c:v>FDI 100 Algorithm</c:v>
                </c:pt>
              </c:strCache>
            </c:strRef>
          </c:tx>
          <c:spPr>
            <a:ln w="19050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Sheet1!$B$9:$F$9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Sheet1!$B$10:$F$10</c:f>
              <c:numCache>
                <c:formatCode>0.00</c:formatCode>
                <c:ptCount val="5"/>
                <c:pt idx="0">
                  <c:v>2.0174007775507898</c:v>
                </c:pt>
                <c:pt idx="1">
                  <c:v>4.2820742100059137</c:v>
                </c:pt>
                <c:pt idx="2">
                  <c:v>16.399084260833035</c:v>
                </c:pt>
                <c:pt idx="3">
                  <c:v>31.402488388345226</c:v>
                </c:pt>
                <c:pt idx="4">
                  <c:v>68.808807383086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D88-4058-BBB1-A511D1F8E2E6}"/>
            </c:ext>
          </c:extLst>
        </c:ser>
        <c:ser>
          <c:idx val="5"/>
          <c:order val="3"/>
          <c:tx>
            <c:strRef>
              <c:f>Sheet1!$A$15</c:f>
              <c:strCache>
                <c:ptCount val="1"/>
                <c:pt idx="0">
                  <c:v>FDI 50 simulation</c:v>
                </c:pt>
              </c:strCache>
            </c:strRef>
          </c:tx>
          <c:spPr>
            <a:ln w="19050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strRef>
              <c:f>Sheet1!$B$9:$F$9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Sheet1!$B$15:$F$15</c:f>
              <c:numCache>
                <c:formatCode>0.00</c:formatCode>
                <c:ptCount val="5"/>
                <c:pt idx="0">
                  <c:v>2.2616081666666665</c:v>
                </c:pt>
                <c:pt idx="1">
                  <c:v>3.3281566333333328</c:v>
                </c:pt>
                <c:pt idx="2">
                  <c:v>6.5182565333333331</c:v>
                </c:pt>
                <c:pt idx="3">
                  <c:v>10.9124488</c:v>
                </c:pt>
                <c:pt idx="4">
                  <c:v>26.50502166666666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D88-4058-BBB1-A511D1F8E2E6}"/>
            </c:ext>
          </c:extLst>
        </c:ser>
        <c:ser>
          <c:idx val="4"/>
          <c:order val="4"/>
          <c:tx>
            <c:strRef>
              <c:f>Sheet1!$A$14</c:f>
              <c:strCache>
                <c:ptCount val="1"/>
                <c:pt idx="0">
                  <c:v>FDI 80 simulation</c:v>
                </c:pt>
              </c:strCache>
            </c:strRef>
          </c:tx>
          <c:spPr>
            <a:ln w="19050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Sheet1!$B$9:$F$9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Sheet1!$B$14:$F$14</c:f>
              <c:numCache>
                <c:formatCode>0.00</c:formatCode>
                <c:ptCount val="5"/>
                <c:pt idx="0">
                  <c:v>3.0781695333333339</c:v>
                </c:pt>
                <c:pt idx="1">
                  <c:v>4.0070238666666667</c:v>
                </c:pt>
                <c:pt idx="2">
                  <c:v>7.2146370333333332</c:v>
                </c:pt>
                <c:pt idx="3">
                  <c:v>14.682042000000001</c:v>
                </c:pt>
                <c:pt idx="4">
                  <c:v>27.716902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BD88-4058-BBB1-A511D1F8E2E6}"/>
            </c:ext>
          </c:extLst>
        </c:ser>
        <c:ser>
          <c:idx val="0"/>
          <c:order val="5"/>
          <c:tx>
            <c:strRef>
              <c:f>Sheet1!$A$13</c:f>
              <c:strCache>
                <c:ptCount val="1"/>
                <c:pt idx="0">
                  <c:v>FDI 100 simulation</c:v>
                </c:pt>
              </c:strCache>
            </c:strRef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Sheet1!$B$9:$F$9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Sheet1!$B$13:$F$13</c:f>
              <c:numCache>
                <c:formatCode>0.00</c:formatCode>
                <c:ptCount val="5"/>
                <c:pt idx="0">
                  <c:v>4.0262083333333338</c:v>
                </c:pt>
                <c:pt idx="1">
                  <c:v>7.4818627666666666</c:v>
                </c:pt>
                <c:pt idx="2">
                  <c:v>16.373519333333334</c:v>
                </c:pt>
                <c:pt idx="3">
                  <c:v>29.069746333333331</c:v>
                </c:pt>
                <c:pt idx="4">
                  <c:v>79.20066800000000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BD88-4058-BBB1-A511D1F8E2E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10900552"/>
        <c:axId val="510894648"/>
      </c:lineChart>
      <c:catAx>
        <c:axId val="5109005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BAL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894648"/>
        <c:crosses val="autoZero"/>
        <c:auto val="1"/>
        <c:lblAlgn val="ctr"/>
        <c:lblOffset val="100"/>
        <c:noMultiLvlLbl val="0"/>
      </c:catAx>
      <c:valAx>
        <c:axId val="510894648"/>
        <c:scaling>
          <c:orientation val="minMax"/>
          <c:max val="8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Radiative heat flux (kW/m</a:t>
                </a:r>
                <a:r>
                  <a:rPr lang="en-AU" baseline="30000"/>
                  <a:t>2</a:t>
                </a:r>
                <a:r>
                  <a:rPr lang="en-AU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9005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FDI 100 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BAL 12.5</a:t>
                    </a:r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6DDB-417A-BA29-226FF83A1C6F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BAL 19</a:t>
                    </a:r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6DDB-417A-BA29-226FF83A1C6F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/>
                      <a:t>BAL 29</a:t>
                    </a:r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6DDB-417A-BA29-226FF83A1C6F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/>
                      <a:t>BAL 40</a:t>
                    </a:r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6DDB-417A-BA29-226FF83A1C6F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BAL FZ</a:t>
                    </a:r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6DDB-417A-BA29-226FF83A1C6F}"/>
                </c:ext>
              </c:extLst>
            </c:dLbl>
            <c:numFmt formatCode="@" sourceLinked="0"/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  <c15:showLeaderLines val="0"/>
              </c:ext>
            </c:extLst>
          </c:dLbls>
          <c:xVal>
            <c:numRef>
              <c:f>Sheet1!$B$26:$F$26</c:f>
              <c:numCache>
                <c:formatCode>0.00</c:formatCode>
                <c:ptCount val="5"/>
                <c:pt idx="0">
                  <c:v>4.3271404666666671</c:v>
                </c:pt>
                <c:pt idx="1">
                  <c:v>7.6731441666666669</c:v>
                </c:pt>
                <c:pt idx="2">
                  <c:v>16.373519333333334</c:v>
                </c:pt>
                <c:pt idx="3">
                  <c:v>29.069746333333331</c:v>
                </c:pt>
                <c:pt idx="4">
                  <c:v>79.200668000000007</c:v>
                </c:pt>
              </c:numCache>
            </c:numRef>
          </c:xVal>
          <c:yVal>
            <c:numRef>
              <c:f>Sheet1!$B$4:$F$4</c:f>
              <c:numCache>
                <c:formatCode>0.000</c:formatCode>
                <c:ptCount val="5"/>
                <c:pt idx="0">
                  <c:v>0.95779822688984395</c:v>
                </c:pt>
                <c:pt idx="1">
                  <c:v>1.9375922045226304</c:v>
                </c:pt>
                <c:pt idx="2">
                  <c:v>4.4957468963858815</c:v>
                </c:pt>
                <c:pt idx="3">
                  <c:v>7.3009350688507286</c:v>
                </c:pt>
                <c:pt idx="4">
                  <c:v>11.82568104474604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6DDB-417A-BA29-226FF83A1C6F}"/>
            </c:ext>
          </c:extLst>
        </c:ser>
        <c:ser>
          <c:idx val="1"/>
          <c:order val="1"/>
          <c:tx>
            <c:v>FDI 80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J$26:$N$26</c:f>
              <c:numCache>
                <c:formatCode>0.00</c:formatCode>
                <c:ptCount val="5"/>
                <c:pt idx="0">
                  <c:v>3.0781695333333339</c:v>
                </c:pt>
                <c:pt idx="1">
                  <c:v>4.0070238666666667</c:v>
                </c:pt>
                <c:pt idx="2">
                  <c:v>7.2146370333333332</c:v>
                </c:pt>
                <c:pt idx="3">
                  <c:v>14.682042000000001</c:v>
                </c:pt>
                <c:pt idx="4">
                  <c:v>27.716902000000001</c:v>
                </c:pt>
              </c:numCache>
            </c:numRef>
          </c:xVal>
          <c:yVal>
            <c:numRef>
              <c:f>Sheet1!$J$4:$N$4</c:f>
              <c:numCache>
                <c:formatCode>0.000</c:formatCode>
                <c:ptCount val="5"/>
                <c:pt idx="0">
                  <c:v>0.99423870099642986</c:v>
                </c:pt>
                <c:pt idx="1">
                  <c:v>1.3705858553326478</c:v>
                </c:pt>
                <c:pt idx="2">
                  <c:v>3.7311158046054085</c:v>
                </c:pt>
                <c:pt idx="3">
                  <c:v>5.0394654903263394</c:v>
                </c:pt>
                <c:pt idx="4">
                  <c:v>7.797372630976070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6DDB-417A-BA29-226FF83A1C6F}"/>
            </c:ext>
          </c:extLst>
        </c:ser>
        <c:ser>
          <c:idx val="2"/>
          <c:order val="2"/>
          <c:tx>
            <c:v>FDI 50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Sheet1!$R$26:$V$26</c:f>
              <c:numCache>
                <c:formatCode>0.00</c:formatCode>
                <c:ptCount val="5"/>
                <c:pt idx="0">
                  <c:v>2.2616081666666665</c:v>
                </c:pt>
                <c:pt idx="1">
                  <c:v>3.3281566333333328</c:v>
                </c:pt>
                <c:pt idx="2">
                  <c:v>6.5182565333333331</c:v>
                </c:pt>
                <c:pt idx="3">
                  <c:v>10.9124488</c:v>
                </c:pt>
                <c:pt idx="4">
                  <c:v>26.505021666666668</c:v>
                </c:pt>
              </c:numCache>
            </c:numRef>
          </c:xVal>
          <c:yVal>
            <c:numRef>
              <c:f>Sheet1!$R$4:$V$4</c:f>
              <c:numCache>
                <c:formatCode>0.000</c:formatCode>
                <c:ptCount val="5"/>
                <c:pt idx="0">
                  <c:v>0.70788630158025256</c:v>
                </c:pt>
                <c:pt idx="1">
                  <c:v>1.4410482736013894</c:v>
                </c:pt>
                <c:pt idx="2">
                  <c:v>2.4756921540585557</c:v>
                </c:pt>
                <c:pt idx="3">
                  <c:v>3.9092993528158266</c:v>
                </c:pt>
                <c:pt idx="4">
                  <c:v>5.800136149551537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6DDB-417A-BA29-226FF83A1C6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1643600"/>
        <c:axId val="491645240"/>
      </c:scatterChart>
      <c:valAx>
        <c:axId val="4916436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Maximum Radiative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5240"/>
        <c:crosses val="autoZero"/>
        <c:crossBetween val="midCat"/>
      </c:valAx>
      <c:valAx>
        <c:axId val="4916452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</a:t>
                </a:r>
                <a:r>
                  <a:rPr lang="en-AU" baseline="0"/>
                  <a:t>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360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FFDI 10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Radiation!$AO$3</c:f>
              <c:strCache>
                <c:ptCount val="1"/>
                <c:pt idx="0">
                  <c:v>0 degree</c:v>
                </c:pt>
              </c:strCache>
            </c:strRef>
          </c:tx>
          <c:spPr>
            <a:ln w="19050" cap="rnd">
              <a:solidFill>
                <a:srgbClr val="C00000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C00000"/>
              </a:solidFill>
              <a:ln w="9525">
                <a:solidFill>
                  <a:srgbClr val="C0000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P$3:$AT$3</c:f>
              <c:numCache>
                <c:formatCode>0.00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837-46EE-A1C5-10C2659F4296}"/>
            </c:ext>
          </c:extLst>
        </c:ser>
        <c:ser>
          <c:idx val="1"/>
          <c:order val="1"/>
          <c:tx>
            <c:strRef>
              <c:f>Radiation!$AO$4</c:f>
              <c:strCache>
                <c:ptCount val="1"/>
                <c:pt idx="0">
                  <c:v>10 degrees</c:v>
                </c:pt>
              </c:strCache>
            </c:strRef>
          </c:tx>
          <c:spPr>
            <a:ln w="19050" cap="rnd">
              <a:solidFill>
                <a:srgbClr val="FF0000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P$4:$AT$4</c:f>
              <c:numCache>
                <c:formatCode>0.00</c:formatCode>
                <c:ptCount val="5"/>
                <c:pt idx="0">
                  <c:v>0.60176463029714655</c:v>
                </c:pt>
                <c:pt idx="1">
                  <c:v>2.2237891701217571</c:v>
                </c:pt>
                <c:pt idx="2">
                  <c:v>5.9384296000845112</c:v>
                </c:pt>
                <c:pt idx="3">
                  <c:v>12.893870441193929</c:v>
                </c:pt>
                <c:pt idx="4">
                  <c:v>47.384592814202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837-46EE-A1C5-10C2659F4296}"/>
            </c:ext>
          </c:extLst>
        </c:ser>
        <c:ser>
          <c:idx val="2"/>
          <c:order val="2"/>
          <c:tx>
            <c:strRef>
              <c:f>Radiation!$AO$5</c:f>
              <c:strCache>
                <c:ptCount val="1"/>
                <c:pt idx="0">
                  <c:v>20 degrees</c:v>
                </c:pt>
              </c:strCache>
            </c:strRef>
          </c:tx>
          <c:spPr>
            <a:ln w="19050" cap="rnd">
              <a:solidFill>
                <a:srgbClr val="FFC000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FFC000"/>
              </a:solidFill>
              <a:ln w="9525">
                <a:solidFill>
                  <a:srgbClr val="FFC00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P$5:$AT$5</c:f>
              <c:numCache>
                <c:formatCode>0.00</c:formatCode>
                <c:ptCount val="5"/>
                <c:pt idx="0">
                  <c:v>1.0289318451734708</c:v>
                </c:pt>
                <c:pt idx="1">
                  <c:v>4.1171090311514851</c:v>
                </c:pt>
                <c:pt idx="2">
                  <c:v>10.989434759297103</c:v>
                </c:pt>
                <c:pt idx="3">
                  <c:v>22.695896154614363</c:v>
                </c:pt>
                <c:pt idx="4">
                  <c:v>64.0831606260204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837-46EE-A1C5-10C2659F4296}"/>
            </c:ext>
          </c:extLst>
        </c:ser>
        <c:ser>
          <c:idx val="3"/>
          <c:order val="3"/>
          <c:tx>
            <c:strRef>
              <c:f>Radiation!$AO$6</c:f>
              <c:strCache>
                <c:ptCount val="1"/>
                <c:pt idx="0">
                  <c:v>30 degrees</c:v>
                </c:pt>
              </c:strCache>
            </c:strRef>
          </c:tx>
          <c:spPr>
            <a:ln w="19050" cap="rnd">
              <a:solidFill>
                <a:srgbClr val="FFFF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FFFF00"/>
              </a:solidFill>
              <a:ln w="9525">
                <a:solidFill>
                  <a:srgbClr val="FFFF0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P$6:$AT$6</c:f>
              <c:numCache>
                <c:formatCode>0.00</c:formatCode>
                <c:ptCount val="5"/>
                <c:pt idx="0">
                  <c:v>1.1469675603763076</c:v>
                </c:pt>
                <c:pt idx="1">
                  <c:v>5.4325838428078956</c:v>
                </c:pt>
                <c:pt idx="2">
                  <c:v>14.609887003470995</c:v>
                </c:pt>
                <c:pt idx="3">
                  <c:v>28.601363408436814</c:v>
                </c:pt>
                <c:pt idx="4">
                  <c:v>68.45048132242257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837-46EE-A1C5-10C2659F4296}"/>
            </c:ext>
          </c:extLst>
        </c:ser>
        <c:ser>
          <c:idx val="4"/>
          <c:order val="4"/>
          <c:tx>
            <c:strRef>
              <c:f>Radiation!$AO$7</c:f>
              <c:strCache>
                <c:ptCount val="1"/>
                <c:pt idx="0">
                  <c:v>40 degrees</c:v>
                </c:pt>
              </c:strCache>
            </c:strRef>
          </c:tx>
          <c:spPr>
            <a:ln w="1905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P$7:$AT$7</c:f>
              <c:numCache>
                <c:formatCode>0.00</c:formatCode>
                <c:ptCount val="5"/>
                <c:pt idx="0">
                  <c:v>0.88709284183235626</c:v>
                </c:pt>
                <c:pt idx="1">
                  <c:v>6.0494724411492102</c:v>
                </c:pt>
                <c:pt idx="2">
                  <c:v>16.672140730712609</c:v>
                </c:pt>
                <c:pt idx="3">
                  <c:v>31.327851854855432</c:v>
                </c:pt>
                <c:pt idx="4">
                  <c:v>68.57954259162001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5837-46EE-A1C5-10C2659F4296}"/>
            </c:ext>
          </c:extLst>
        </c:ser>
        <c:ser>
          <c:idx val="5"/>
          <c:order val="5"/>
          <c:tx>
            <c:strRef>
              <c:f>Radiation!$AO$8</c:f>
              <c:strCache>
                <c:ptCount val="1"/>
                <c:pt idx="0">
                  <c:v>50 degrees</c:v>
                </c:pt>
              </c:strCache>
            </c:strRef>
          </c:tx>
          <c:spPr>
            <a:ln w="19050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9525">
                <a:solidFill>
                  <a:srgbClr val="0070C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P$8:$AT$8</c:f>
              <c:numCache>
                <c:formatCode>0.00</c:formatCode>
                <c:ptCount val="5"/>
                <c:pt idx="0">
                  <c:v>0.25213313745860283</c:v>
                </c:pt>
                <c:pt idx="1">
                  <c:v>5.9702567437853533</c:v>
                </c:pt>
                <c:pt idx="2">
                  <c:v>17.324033189708945</c:v>
                </c:pt>
                <c:pt idx="3">
                  <c:v>31.803156489237235</c:v>
                </c:pt>
                <c:pt idx="4">
                  <c:v>66.69022075299528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5837-46EE-A1C5-10C2659F4296}"/>
            </c:ext>
          </c:extLst>
        </c:ser>
        <c:ser>
          <c:idx val="6"/>
          <c:order val="6"/>
          <c:tx>
            <c:strRef>
              <c:f>Radiation!$AO$9</c:f>
              <c:strCache>
                <c:ptCount val="1"/>
                <c:pt idx="0">
                  <c:v>60 degrees</c:v>
                </c:pt>
              </c:strCache>
            </c:strRef>
          </c:tx>
          <c:spPr>
            <a:ln w="19050" cap="rnd">
              <a:solidFill>
                <a:srgbClr val="7030A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P$9:$AT$9</c:f>
              <c:numCache>
                <c:formatCode>0.00</c:formatCode>
                <c:ptCount val="5"/>
                <c:pt idx="0">
                  <c:v>0.693443478784323</c:v>
                </c:pt>
                <c:pt idx="1">
                  <c:v>5.2899678574531412</c:v>
                </c:pt>
                <c:pt idx="2">
                  <c:v>16.831097735552145</c:v>
                </c:pt>
                <c:pt idx="3">
                  <c:v>30.728851992098473</c:v>
                </c:pt>
                <c:pt idx="4">
                  <c:v>63.50991089299852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5837-46EE-A1C5-10C2659F4296}"/>
            </c:ext>
          </c:extLst>
        </c:ser>
        <c:ser>
          <c:idx val="7"/>
          <c:order val="7"/>
          <c:tx>
            <c:strRef>
              <c:f>Radiation!$AO$10</c:f>
              <c:strCache>
                <c:ptCount val="1"/>
                <c:pt idx="0">
                  <c:v>70 degrees</c:v>
                </c:pt>
              </c:strCache>
            </c:strRef>
          </c:tx>
          <c:spPr>
            <a:ln w="19050" cap="rnd">
              <a:solidFill>
                <a:srgbClr val="92D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92D050"/>
              </a:solidFill>
              <a:ln w="9525">
                <a:solidFill>
                  <a:srgbClr val="92D05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P$10:$AT$10</c:f>
              <c:numCache>
                <c:formatCode>0.00</c:formatCode>
                <c:ptCount val="5"/>
                <c:pt idx="0">
                  <c:v>1.8415493236313001</c:v>
                </c:pt>
                <c:pt idx="1">
                  <c:v>4.1601894953329754</c:v>
                </c:pt>
                <c:pt idx="2">
                  <c:v>15.484894979299156</c:v>
                </c:pt>
                <c:pt idx="3">
                  <c:v>28.591755914794863</c:v>
                </c:pt>
                <c:pt idx="4">
                  <c:v>59.35725550876629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5837-46EE-A1C5-10C2659F4296}"/>
            </c:ext>
          </c:extLst>
        </c:ser>
        <c:ser>
          <c:idx val="8"/>
          <c:order val="8"/>
          <c:tx>
            <c:strRef>
              <c:f>Radiation!$AO$11</c:f>
              <c:strCache>
                <c:ptCount val="1"/>
                <c:pt idx="0">
                  <c:v>80 degrees</c:v>
                </c:pt>
              </c:strCache>
            </c:strRef>
          </c:tx>
          <c:spPr>
            <a:ln w="19050" cap="rnd">
              <a:solidFill>
                <a:schemeClr val="accent3">
                  <a:lumMod val="60000"/>
                </a:schemeClr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3">
                  <a:lumMod val="60000"/>
                </a:schemeClr>
              </a:solidFill>
              <a:ln w="9525">
                <a:solidFill>
                  <a:schemeClr val="accent3">
                    <a:lumMod val="60000"/>
                  </a:schemeClr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P$11:$AT$11</c:f>
              <c:numCache>
                <c:formatCode>0.00</c:formatCode>
                <c:ptCount val="5"/>
                <c:pt idx="0">
                  <c:v>3.0602574312830799</c:v>
                </c:pt>
                <c:pt idx="1">
                  <c:v>2.7586902540446125</c:v>
                </c:pt>
                <c:pt idx="2">
                  <c:v>13.565728477106447</c:v>
                </c:pt>
                <c:pt idx="3">
                  <c:v>25.748781738784931</c:v>
                </c:pt>
                <c:pt idx="4">
                  <c:v>54.43889518231214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5837-46EE-A1C5-10C2659F4296}"/>
            </c:ext>
          </c:extLst>
        </c:ser>
        <c:ser>
          <c:idx val="9"/>
          <c:order val="9"/>
          <c:tx>
            <c:strRef>
              <c:f>Radiation!$AO$12</c:f>
              <c:strCache>
                <c:ptCount val="1"/>
                <c:pt idx="0">
                  <c:v>90 degrees</c:v>
                </c:pt>
              </c:strCache>
            </c:strRef>
          </c:tx>
          <c:spPr>
            <a:ln w="19050" cap="rnd">
              <a:solidFill>
                <a:schemeClr val="accent4">
                  <a:lumMod val="60000"/>
                </a:schemeClr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4">
                  <a:lumMod val="60000"/>
                </a:schemeClr>
              </a:solidFill>
              <a:ln w="9525">
                <a:solidFill>
                  <a:schemeClr val="accent4">
                    <a:lumMod val="60000"/>
                  </a:schemeClr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P$12:$AT$12</c:f>
              <c:numCache>
                <c:formatCode>0.00</c:formatCode>
                <c:ptCount val="5"/>
                <c:pt idx="0">
                  <c:v>4.2119520395663201</c:v>
                </c:pt>
                <c:pt idx="1">
                  <c:v>1.2664974875354931</c:v>
                </c:pt>
                <c:pt idx="2">
                  <c:v>11.329815917689196</c:v>
                </c:pt>
                <c:pt idx="3">
                  <c:v>22.485881893113326</c:v>
                </c:pt>
                <c:pt idx="4">
                  <c:v>48.9429574265164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5837-46EE-A1C5-10C2659F4296}"/>
            </c:ext>
          </c:extLst>
        </c:ser>
        <c:ser>
          <c:idx val="10"/>
          <c:order val="10"/>
          <c:tx>
            <c:strRef>
              <c:f>Radiation!$AO$14</c:f>
              <c:strCache>
                <c:ptCount val="1"/>
                <c:pt idx="0">
                  <c:v>Simulation </c:v>
                </c:pt>
              </c:strCache>
            </c:strRef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P$14:$AT$14</c:f>
              <c:numCache>
                <c:formatCode>0.00</c:formatCode>
                <c:ptCount val="5"/>
                <c:pt idx="0">
                  <c:v>4.0262083333333338</c:v>
                </c:pt>
                <c:pt idx="1">
                  <c:v>7.4818627666666666</c:v>
                </c:pt>
                <c:pt idx="2">
                  <c:v>16.373519333333334</c:v>
                </c:pt>
                <c:pt idx="3">
                  <c:v>29.069746333333331</c:v>
                </c:pt>
                <c:pt idx="4">
                  <c:v>79.20066800000000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A-5837-46EE-A1C5-10C2659F429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10900552"/>
        <c:axId val="510894648"/>
      </c:lineChart>
      <c:catAx>
        <c:axId val="5109005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BAL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894648"/>
        <c:crosses val="autoZero"/>
        <c:auto val="1"/>
        <c:lblAlgn val="ctr"/>
        <c:lblOffset val="100"/>
        <c:noMultiLvlLbl val="0"/>
      </c:catAx>
      <c:valAx>
        <c:axId val="510894648"/>
        <c:scaling>
          <c:orientation val="minMax"/>
          <c:max val="8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Radiative heat flux (kW/m</a:t>
                </a:r>
                <a:r>
                  <a:rPr lang="en-AU" baseline="30000"/>
                  <a:t>2</a:t>
                </a:r>
                <a:r>
                  <a:rPr lang="en-AU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9005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FFDI 8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Radiation!$AW$3</c:f>
              <c:strCache>
                <c:ptCount val="1"/>
                <c:pt idx="0">
                  <c:v>0 degree</c:v>
                </c:pt>
              </c:strCache>
            </c:strRef>
          </c:tx>
          <c:spPr>
            <a:ln w="19050" cap="rnd">
              <a:solidFill>
                <a:srgbClr val="C00000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C00000"/>
              </a:solidFill>
              <a:ln w="9525">
                <a:solidFill>
                  <a:srgbClr val="C0000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X$3:$BB$3</c:f>
              <c:numCache>
                <c:formatCode>0.00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117-4B93-A828-1FEC164C7E13}"/>
            </c:ext>
          </c:extLst>
        </c:ser>
        <c:ser>
          <c:idx val="1"/>
          <c:order val="1"/>
          <c:tx>
            <c:strRef>
              <c:f>Radiation!$AW$4</c:f>
              <c:strCache>
                <c:ptCount val="1"/>
                <c:pt idx="0">
                  <c:v>10 degrees</c:v>
                </c:pt>
              </c:strCache>
            </c:strRef>
          </c:tx>
          <c:spPr>
            <a:ln w="19050" cap="rnd">
              <a:solidFill>
                <a:srgbClr val="FF0000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X$4:$BB$4</c:f>
              <c:numCache>
                <c:formatCode>0.00</c:formatCode>
                <c:ptCount val="5"/>
                <c:pt idx="0">
                  <c:v>1.0238493697668127</c:v>
                </c:pt>
                <c:pt idx="1">
                  <c:v>2.3393882595362014</c:v>
                </c:pt>
                <c:pt idx="2">
                  <c:v>5.7126445273597168</c:v>
                </c:pt>
                <c:pt idx="3">
                  <c:v>12.092336983353675</c:v>
                </c:pt>
                <c:pt idx="4">
                  <c:v>49.16458960772233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117-4B93-A828-1FEC164C7E13}"/>
            </c:ext>
          </c:extLst>
        </c:ser>
        <c:ser>
          <c:idx val="2"/>
          <c:order val="2"/>
          <c:tx>
            <c:strRef>
              <c:f>Radiation!$AW$5</c:f>
              <c:strCache>
                <c:ptCount val="1"/>
                <c:pt idx="0">
                  <c:v>20 degrees</c:v>
                </c:pt>
              </c:strCache>
            </c:strRef>
          </c:tx>
          <c:spPr>
            <a:ln w="19050" cap="rnd">
              <a:solidFill>
                <a:srgbClr val="FFC000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FFC000"/>
              </a:solidFill>
              <a:ln w="9525">
                <a:solidFill>
                  <a:srgbClr val="FFC00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X$5:$BB$5</c:f>
              <c:numCache>
                <c:formatCode>0.00</c:formatCode>
                <c:ptCount val="5"/>
                <c:pt idx="0">
                  <c:v>1.8847974830700442</c:v>
                </c:pt>
                <c:pt idx="1">
                  <c:v>4.3968269282965524</c:v>
                </c:pt>
                <c:pt idx="2">
                  <c:v>10.670834339985879</c:v>
                </c:pt>
                <c:pt idx="3">
                  <c:v>21.559073503963589</c:v>
                </c:pt>
                <c:pt idx="4">
                  <c:v>64.84092377610986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4117-4B93-A828-1FEC164C7E13}"/>
            </c:ext>
          </c:extLst>
        </c:ser>
        <c:ser>
          <c:idx val="3"/>
          <c:order val="3"/>
          <c:tx>
            <c:strRef>
              <c:f>Radiation!$AW$6</c:f>
              <c:strCache>
                <c:ptCount val="1"/>
                <c:pt idx="0">
                  <c:v>30 degrees</c:v>
                </c:pt>
              </c:strCache>
            </c:strRef>
          </c:tx>
          <c:spPr>
            <a:ln w="19050" cap="rnd">
              <a:solidFill>
                <a:srgbClr val="FFFF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FFFF00"/>
              </a:solidFill>
              <a:ln w="9525">
                <a:solidFill>
                  <a:srgbClr val="FFFF0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X$6:$BB$6</c:f>
              <c:numCache>
                <c:formatCode>0.00</c:formatCode>
                <c:ptCount val="5"/>
                <c:pt idx="0">
                  <c:v>2.453577497544297</c:v>
                </c:pt>
                <c:pt idx="1">
                  <c:v>5.9547849451822001</c:v>
                </c:pt>
                <c:pt idx="2">
                  <c:v>14.389015356175475</c:v>
                </c:pt>
                <c:pt idx="3">
                  <c:v>27.57499515033366</c:v>
                </c:pt>
                <c:pt idx="4">
                  <c:v>68.58770656038352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4117-4B93-A828-1FEC164C7E13}"/>
            </c:ext>
          </c:extLst>
        </c:ser>
        <c:ser>
          <c:idx val="4"/>
          <c:order val="4"/>
          <c:tx>
            <c:strRef>
              <c:f>Radiation!$AW$7</c:f>
              <c:strCache>
                <c:ptCount val="1"/>
                <c:pt idx="0">
                  <c:v>40 degrees</c:v>
                </c:pt>
              </c:strCache>
            </c:strRef>
          </c:tx>
          <c:spPr>
            <a:ln w="1905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X$8:$BB$8</c:f>
              <c:numCache>
                <c:formatCode>0.00</c:formatCode>
                <c:ptCount val="5"/>
                <c:pt idx="0">
                  <c:v>2.4824980984620839</c:v>
                </c:pt>
                <c:pt idx="1">
                  <c:v>7.2054342734841192</c:v>
                </c:pt>
                <c:pt idx="2">
                  <c:v>17.764019911668107</c:v>
                </c:pt>
                <c:pt idx="3">
                  <c:v>31.572840556679438</c:v>
                </c:pt>
                <c:pt idx="4">
                  <c:v>66.53724550683168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4117-4B93-A828-1FEC164C7E13}"/>
            </c:ext>
          </c:extLst>
        </c:ser>
        <c:ser>
          <c:idx val="5"/>
          <c:order val="5"/>
          <c:tx>
            <c:strRef>
              <c:f>Radiation!$AW$8</c:f>
              <c:strCache>
                <c:ptCount val="1"/>
                <c:pt idx="0">
                  <c:v>50 degrees</c:v>
                </c:pt>
              </c:strCache>
            </c:strRef>
          </c:tx>
          <c:spPr>
            <a:ln w="19050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9525">
                <a:solidFill>
                  <a:srgbClr val="0070C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X$8:$BB$8</c:f>
              <c:numCache>
                <c:formatCode>0.00</c:formatCode>
                <c:ptCount val="5"/>
                <c:pt idx="0">
                  <c:v>2.4824980984620839</c:v>
                </c:pt>
                <c:pt idx="1">
                  <c:v>7.2054342734841192</c:v>
                </c:pt>
                <c:pt idx="2">
                  <c:v>17.764019911668107</c:v>
                </c:pt>
                <c:pt idx="3">
                  <c:v>31.572840556679438</c:v>
                </c:pt>
                <c:pt idx="4">
                  <c:v>66.53724550683168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4117-4B93-A828-1FEC164C7E13}"/>
            </c:ext>
          </c:extLst>
        </c:ser>
        <c:ser>
          <c:idx val="6"/>
          <c:order val="6"/>
          <c:tx>
            <c:strRef>
              <c:f>Radiation!$AW$9</c:f>
              <c:strCache>
                <c:ptCount val="1"/>
                <c:pt idx="0">
                  <c:v>60 degrees</c:v>
                </c:pt>
              </c:strCache>
            </c:strRef>
          </c:tx>
          <c:spPr>
            <a:ln w="19050" cap="rnd">
              <a:solidFill>
                <a:srgbClr val="7030A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X$9:$BB$9</c:f>
              <c:numCache>
                <c:formatCode>0.00</c:formatCode>
                <c:ptCount val="5"/>
                <c:pt idx="0">
                  <c:v>1.9735922680167994</c:v>
                </c:pt>
                <c:pt idx="1">
                  <c:v>6.9459734523416294</c:v>
                </c:pt>
                <c:pt idx="2">
                  <c:v>17.728415211165803</c:v>
                </c:pt>
                <c:pt idx="3">
                  <c:v>30.987572602521869</c:v>
                </c:pt>
                <c:pt idx="4">
                  <c:v>63.4544576619557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4117-4B93-A828-1FEC164C7E13}"/>
            </c:ext>
          </c:extLst>
        </c:ser>
        <c:ser>
          <c:idx val="7"/>
          <c:order val="7"/>
          <c:tx>
            <c:strRef>
              <c:f>Radiation!$AW$10</c:f>
              <c:strCache>
                <c:ptCount val="1"/>
                <c:pt idx="0">
                  <c:v>70 degrees</c:v>
                </c:pt>
              </c:strCache>
            </c:strRef>
          </c:tx>
          <c:spPr>
            <a:ln w="19050" cap="rnd">
              <a:solidFill>
                <a:srgbClr val="92D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92D050"/>
              </a:solidFill>
              <a:ln w="9525">
                <a:solidFill>
                  <a:srgbClr val="92D05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X$10:$BB$10</c:f>
              <c:numCache>
                <c:formatCode>0.00</c:formatCode>
                <c:ptCount val="5"/>
                <c:pt idx="0">
                  <c:v>1.2124267098617609</c:v>
                </c:pt>
                <c:pt idx="1">
                  <c:v>6.2324611372247318</c:v>
                </c:pt>
                <c:pt idx="2">
                  <c:v>16.857701589943488</c:v>
                </c:pt>
                <c:pt idx="3">
                  <c:v>29.348806966901837</c:v>
                </c:pt>
                <c:pt idx="4">
                  <c:v>59.50524915547891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4117-4B93-A828-1FEC164C7E13}"/>
            </c:ext>
          </c:extLst>
        </c:ser>
        <c:ser>
          <c:idx val="8"/>
          <c:order val="8"/>
          <c:tx>
            <c:strRef>
              <c:f>Radiation!$AW$11</c:f>
              <c:strCache>
                <c:ptCount val="1"/>
                <c:pt idx="0">
                  <c:v>80 degrees</c:v>
                </c:pt>
              </c:strCache>
            </c:strRef>
          </c:tx>
          <c:spPr>
            <a:ln w="19050" cap="rnd">
              <a:solidFill>
                <a:schemeClr val="accent3">
                  <a:lumMod val="60000"/>
                </a:schemeClr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3">
                  <a:lumMod val="60000"/>
                </a:schemeClr>
              </a:solidFill>
              <a:ln w="9525">
                <a:solidFill>
                  <a:schemeClr val="accent3">
                    <a:lumMod val="60000"/>
                  </a:schemeClr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X$11:$BB$11</c:f>
              <c:numCache>
                <c:formatCode>0.00</c:formatCode>
                <c:ptCount val="5"/>
                <c:pt idx="0">
                  <c:v>0.30469666994126932</c:v>
                </c:pt>
                <c:pt idx="1">
                  <c:v>5.2052918346943828</c:v>
                </c:pt>
                <c:pt idx="2">
                  <c:v>15.388993586851617</c:v>
                </c:pt>
                <c:pt idx="3">
                  <c:v>26.986022873451397</c:v>
                </c:pt>
                <c:pt idx="4">
                  <c:v>54.86837313995034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4117-4B93-A828-1FEC164C7E13}"/>
            </c:ext>
          </c:extLst>
        </c:ser>
        <c:ser>
          <c:idx val="9"/>
          <c:order val="9"/>
          <c:tx>
            <c:strRef>
              <c:f>Radiation!$AW$12</c:f>
              <c:strCache>
                <c:ptCount val="1"/>
                <c:pt idx="0">
                  <c:v>90 degrees</c:v>
                </c:pt>
              </c:strCache>
            </c:strRef>
          </c:tx>
          <c:spPr>
            <a:ln w="19050" cap="rnd">
              <a:solidFill>
                <a:schemeClr val="accent4">
                  <a:lumMod val="60000"/>
                </a:schemeClr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4">
                  <a:lumMod val="60000"/>
                </a:schemeClr>
              </a:solidFill>
              <a:ln w="9525">
                <a:solidFill>
                  <a:schemeClr val="accent4">
                    <a:lumMod val="60000"/>
                  </a:schemeClr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X$12:$BB$12</c:f>
              <c:numCache>
                <c:formatCode>0.00</c:formatCode>
                <c:ptCount val="5"/>
                <c:pt idx="0">
                  <c:v>-0.63599746082929587</c:v>
                </c:pt>
                <c:pt idx="1">
                  <c:v>4.0111220447612492</c:v>
                </c:pt>
                <c:pt idx="2">
                  <c:v>13.539218909761225</c:v>
                </c:pt>
                <c:pt idx="3">
                  <c:v>24.154009150043656</c:v>
                </c:pt>
                <c:pt idx="4">
                  <c:v>49.6977898873352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4117-4B93-A828-1FEC164C7E13}"/>
            </c:ext>
          </c:extLst>
        </c:ser>
        <c:ser>
          <c:idx val="10"/>
          <c:order val="10"/>
          <c:tx>
            <c:strRef>
              <c:f>Radiation!$AW$14</c:f>
              <c:strCache>
                <c:ptCount val="1"/>
                <c:pt idx="0">
                  <c:v>Simulation </c:v>
                </c:pt>
              </c:strCache>
            </c:strRef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X$14:$BB$14</c:f>
              <c:numCache>
                <c:formatCode>0.00</c:formatCode>
                <c:ptCount val="5"/>
                <c:pt idx="0">
                  <c:v>3.0781695333333339</c:v>
                </c:pt>
                <c:pt idx="1">
                  <c:v>4.0070238666666667</c:v>
                </c:pt>
                <c:pt idx="2">
                  <c:v>7.2146370333333332</c:v>
                </c:pt>
                <c:pt idx="3">
                  <c:v>14.682042000000001</c:v>
                </c:pt>
                <c:pt idx="4">
                  <c:v>27.716902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A-4117-4B93-A828-1FEC164C7E1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10900552"/>
        <c:axId val="510894648"/>
      </c:lineChart>
      <c:catAx>
        <c:axId val="5109005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BAL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894648"/>
        <c:crosses val="autoZero"/>
        <c:auto val="1"/>
        <c:lblAlgn val="ctr"/>
        <c:lblOffset val="100"/>
        <c:noMultiLvlLbl val="0"/>
      </c:catAx>
      <c:valAx>
        <c:axId val="510894648"/>
        <c:scaling>
          <c:orientation val="minMax"/>
          <c:max val="8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Radiative heat flux (kW/m</a:t>
                </a:r>
                <a:r>
                  <a:rPr lang="en-AU" baseline="30000"/>
                  <a:t>2</a:t>
                </a:r>
                <a:r>
                  <a:rPr lang="en-AU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9005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FFDI 5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Radiation!$BE$3</c:f>
              <c:strCache>
                <c:ptCount val="1"/>
                <c:pt idx="0">
                  <c:v>0 degree</c:v>
                </c:pt>
              </c:strCache>
            </c:strRef>
          </c:tx>
          <c:spPr>
            <a:ln w="19050" cap="rnd">
              <a:solidFill>
                <a:srgbClr val="C00000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C00000"/>
              </a:solidFill>
              <a:ln w="9525">
                <a:solidFill>
                  <a:srgbClr val="C0000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BF$3:$BJ$3</c:f>
              <c:numCache>
                <c:formatCode>0.00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F76-4E2B-A1E3-D0A8929A5A12}"/>
            </c:ext>
          </c:extLst>
        </c:ser>
        <c:ser>
          <c:idx val="1"/>
          <c:order val="1"/>
          <c:tx>
            <c:strRef>
              <c:f>Radiation!$BE$4</c:f>
              <c:strCache>
                <c:ptCount val="1"/>
                <c:pt idx="0">
                  <c:v>10 degrees</c:v>
                </c:pt>
              </c:strCache>
            </c:strRef>
          </c:tx>
          <c:spPr>
            <a:ln w="19050" cap="rnd">
              <a:solidFill>
                <a:srgbClr val="FF0000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BF$4:$BJ$4</c:f>
              <c:numCache>
                <c:formatCode>0.00</c:formatCode>
                <c:ptCount val="5"/>
                <c:pt idx="0">
                  <c:v>1.5635990269785516</c:v>
                </c:pt>
                <c:pt idx="1">
                  <c:v>2.804364264914716</c:v>
                </c:pt>
                <c:pt idx="2">
                  <c:v>5.7850270206634775</c:v>
                </c:pt>
                <c:pt idx="3">
                  <c:v>10.782347846230321</c:v>
                </c:pt>
                <c:pt idx="4">
                  <c:v>51.17454717324187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F76-4E2B-A1E3-D0A8929A5A12}"/>
            </c:ext>
          </c:extLst>
        </c:ser>
        <c:ser>
          <c:idx val="2"/>
          <c:order val="2"/>
          <c:tx>
            <c:strRef>
              <c:f>Radiation!$BE$5</c:f>
              <c:strCache>
                <c:ptCount val="1"/>
                <c:pt idx="0">
                  <c:v>20 degrees</c:v>
                </c:pt>
              </c:strCache>
            </c:strRef>
          </c:tx>
          <c:spPr>
            <a:ln w="19050" cap="rnd">
              <a:solidFill>
                <a:srgbClr val="FFC000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FFC000"/>
              </a:solidFill>
              <a:ln w="9525">
                <a:solidFill>
                  <a:srgbClr val="FFC00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BF$5:$BJ$5</c:f>
              <c:numCache>
                <c:formatCode>0.00</c:formatCode>
                <c:ptCount val="5"/>
                <c:pt idx="0">
                  <c:v>2.9817237716597615</c:v>
                </c:pt>
                <c:pt idx="1">
                  <c:v>5.3554537713447825</c:v>
                </c:pt>
                <c:pt idx="2">
                  <c:v>10.908096827583718</c:v>
                </c:pt>
                <c:pt idx="3">
                  <c:v>19.582324275199841</c:v>
                </c:pt>
                <c:pt idx="4">
                  <c:v>65.59181319720245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F76-4E2B-A1E3-D0A8929A5A12}"/>
            </c:ext>
          </c:extLst>
        </c:ser>
        <c:ser>
          <c:idx val="3"/>
          <c:order val="3"/>
          <c:tx>
            <c:strRef>
              <c:f>Radiation!$BE$6</c:f>
              <c:strCache>
                <c:ptCount val="1"/>
                <c:pt idx="0">
                  <c:v>30 degrees</c:v>
                </c:pt>
              </c:strCache>
            </c:strRef>
          </c:tx>
          <c:spPr>
            <a:ln w="19050" cap="rnd">
              <a:solidFill>
                <a:srgbClr val="FFFF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FFFF00"/>
              </a:solidFill>
              <a:ln w="9525">
                <a:solidFill>
                  <a:srgbClr val="FFFF0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BF$6:$BJ$6</c:f>
              <c:numCache>
                <c:formatCode>0.00</c:formatCode>
                <c:ptCount val="5"/>
                <c:pt idx="0">
                  <c:v>4.1341352670215468</c:v>
                </c:pt>
                <c:pt idx="1">
                  <c:v>7.4518900542444877</c:v>
                </c:pt>
                <c:pt idx="2">
                  <c:v>14.927076878739157</c:v>
                </c:pt>
                <c:pt idx="3">
                  <c:v>25.603502500158516</c:v>
                </c:pt>
                <c:pt idx="4">
                  <c:v>68.69102759140636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8F76-4E2B-A1E3-D0A8929A5A12}"/>
            </c:ext>
          </c:extLst>
        </c:ser>
        <c:ser>
          <c:idx val="4"/>
          <c:order val="4"/>
          <c:tx>
            <c:strRef>
              <c:f>Radiation!$BE$7</c:f>
              <c:strCache>
                <c:ptCount val="1"/>
                <c:pt idx="0">
                  <c:v>40 degrees</c:v>
                </c:pt>
              </c:strCache>
            </c:strRef>
          </c:tx>
          <c:spPr>
            <a:ln w="1905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BF$7:$BJ$7</c:f>
              <c:numCache>
                <c:formatCode>0.00</c:formatCode>
                <c:ptCount val="5"/>
                <c:pt idx="0">
                  <c:v>4.943087564154439</c:v>
                </c:pt>
                <c:pt idx="1">
                  <c:v>8.9743664991801335</c:v>
                </c:pt>
                <c:pt idx="2">
                  <c:v>17.686530150497049</c:v>
                </c:pt>
                <c:pt idx="3">
                  <c:v>29.078641494052913</c:v>
                </c:pt>
                <c:pt idx="4">
                  <c:v>68.34989187850986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8F76-4E2B-A1E3-D0A8929A5A12}"/>
            </c:ext>
          </c:extLst>
        </c:ser>
        <c:ser>
          <c:idx val="5"/>
          <c:order val="5"/>
          <c:tx>
            <c:strRef>
              <c:f>Radiation!$BE$8</c:f>
              <c:strCache>
                <c:ptCount val="1"/>
                <c:pt idx="0">
                  <c:v>50 degrees</c:v>
                </c:pt>
              </c:strCache>
            </c:strRef>
          </c:tx>
          <c:spPr>
            <a:ln w="19050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9525">
                <a:solidFill>
                  <a:srgbClr val="0070C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BF$8:$BJ$8</c:f>
              <c:numCache>
                <c:formatCode>0.00</c:formatCode>
                <c:ptCount val="5"/>
                <c:pt idx="0">
                  <c:v>5.3789975418433515</c:v>
                </c:pt>
                <c:pt idx="1">
                  <c:v>9.887857290328629</c:v>
                </c:pt>
                <c:pt idx="2">
                  <c:v>19.245377228478041</c:v>
                </c:pt>
                <c:pt idx="3">
                  <c:v>30.581834817326737</c:v>
                </c:pt>
                <c:pt idx="4">
                  <c:v>66.42276610970097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8F76-4E2B-A1E3-D0A8929A5A12}"/>
            </c:ext>
          </c:extLst>
        </c:ser>
        <c:ser>
          <c:idx val="6"/>
          <c:order val="6"/>
          <c:tx>
            <c:strRef>
              <c:f>Radiation!$BE$9</c:f>
              <c:strCache>
                <c:ptCount val="1"/>
                <c:pt idx="0">
                  <c:v>60 degrees</c:v>
                </c:pt>
              </c:strCache>
            </c:strRef>
          </c:tx>
          <c:spPr>
            <a:ln w="19050" cap="rnd">
              <a:solidFill>
                <a:srgbClr val="7030A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BF$9:$BJ$9</c:f>
              <c:numCache>
                <c:formatCode>0.00</c:formatCode>
                <c:ptCount val="5"/>
                <c:pt idx="0">
                  <c:v>5.4560650376668578</c:v>
                </c:pt>
                <c:pt idx="1">
                  <c:v>10.224777239779611</c:v>
                </c:pt>
                <c:pt idx="2">
                  <c:v>19.770099443521179</c:v>
                </c:pt>
                <c:pt idx="3">
                  <c:v>30.644179778807249</c:v>
                </c:pt>
                <c:pt idx="4">
                  <c:v>63.49065689869259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8F76-4E2B-A1E3-D0A8929A5A12}"/>
            </c:ext>
          </c:extLst>
        </c:ser>
        <c:ser>
          <c:idx val="7"/>
          <c:order val="7"/>
          <c:tx>
            <c:strRef>
              <c:f>Radiation!$BE$10</c:f>
              <c:strCache>
                <c:ptCount val="1"/>
                <c:pt idx="0">
                  <c:v>70 degrees</c:v>
                </c:pt>
              </c:strCache>
            </c:strRef>
          </c:tx>
          <c:spPr>
            <a:ln w="19050" cap="rnd">
              <a:solidFill>
                <a:srgbClr val="92D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92D050"/>
              </a:solidFill>
              <a:ln w="9525">
                <a:solidFill>
                  <a:srgbClr val="92D05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BF$10:$BJ$10</c:f>
              <c:numCache>
                <c:formatCode>0.00</c:formatCode>
                <c:ptCount val="5"/>
                <c:pt idx="0">
                  <c:v>5.2220451900172078</c:v>
                </c:pt>
                <c:pt idx="1">
                  <c:v>10.061979679797473</c:v>
                </c:pt>
                <c:pt idx="2">
                  <c:v>19.458966475339611</c:v>
                </c:pt>
                <c:pt idx="3">
                  <c:v>29.666664385110096</c:v>
                </c:pt>
                <c:pt idx="4">
                  <c:v>59.80142814938427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8F76-4E2B-A1E3-D0A8929A5A12}"/>
            </c:ext>
          </c:extLst>
        </c:ser>
        <c:ser>
          <c:idx val="8"/>
          <c:order val="8"/>
          <c:tx>
            <c:strRef>
              <c:f>Radiation!$BE$11</c:f>
              <c:strCache>
                <c:ptCount val="1"/>
                <c:pt idx="0">
                  <c:v>80 degrees</c:v>
                </c:pt>
              </c:strCache>
            </c:strRef>
          </c:tx>
          <c:spPr>
            <a:ln w="19050" cap="rnd">
              <a:solidFill>
                <a:schemeClr val="accent3">
                  <a:lumMod val="60000"/>
                </a:schemeClr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3">
                  <a:lumMod val="60000"/>
                </a:schemeClr>
              </a:solidFill>
              <a:ln w="9525">
                <a:solidFill>
                  <a:schemeClr val="accent3">
                    <a:lumMod val="60000"/>
                  </a:schemeClr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BF$11:$BJ$11</c:f>
              <c:numCache>
                <c:formatCode>0.00</c:formatCode>
                <c:ptCount val="5"/>
                <c:pt idx="0">
                  <c:v>4.7461801226604265</c:v>
                </c:pt>
                <c:pt idx="1">
                  <c:v>9.5000023839281837</c:v>
                </c:pt>
                <c:pt idx="2">
                  <c:v>18.50468764045635</c:v>
                </c:pt>
                <c:pt idx="3">
                  <c:v>27.940924663561312</c:v>
                </c:pt>
                <c:pt idx="4">
                  <c:v>55.5019824000485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8F76-4E2B-A1E3-D0A8929A5A12}"/>
            </c:ext>
          </c:extLst>
        </c:ser>
        <c:ser>
          <c:idx val="9"/>
          <c:order val="9"/>
          <c:tx>
            <c:strRef>
              <c:f>Radiation!$BE$12</c:f>
              <c:strCache>
                <c:ptCount val="1"/>
                <c:pt idx="0">
                  <c:v>90 degrees</c:v>
                </c:pt>
              </c:strCache>
            </c:strRef>
          </c:tx>
          <c:spPr>
            <a:ln w="19050" cap="rnd">
              <a:solidFill>
                <a:schemeClr val="accent4">
                  <a:lumMod val="60000"/>
                </a:schemeClr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4">
                  <a:lumMod val="60000"/>
                </a:schemeClr>
              </a:solidFill>
              <a:ln w="9525">
                <a:solidFill>
                  <a:schemeClr val="accent4">
                    <a:lumMod val="60000"/>
                  </a:schemeClr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BF$12:$BJ$12</c:f>
              <c:numCache>
                <c:formatCode>0.00</c:formatCode>
                <c:ptCount val="5"/>
                <c:pt idx="0">
                  <c:v>4.1077792521193937</c:v>
                </c:pt>
                <c:pt idx="1">
                  <c:v>8.6473245011896083</c:v>
                </c:pt>
                <c:pt idx="2">
                  <c:v>17.080700670361946</c:v>
                </c:pt>
                <c:pt idx="3">
                  <c:v>25.684810792786159</c:v>
                </c:pt>
                <c:pt idx="4">
                  <c:v>50.70830161547094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8F76-4E2B-A1E3-D0A8929A5A12}"/>
            </c:ext>
          </c:extLst>
        </c:ser>
        <c:ser>
          <c:idx val="10"/>
          <c:order val="10"/>
          <c:tx>
            <c:strRef>
              <c:f>Radiation!$BE$14</c:f>
              <c:strCache>
                <c:ptCount val="1"/>
                <c:pt idx="0">
                  <c:v>Simulation </c:v>
                </c:pt>
              </c:strCache>
            </c:strRef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BF$14:$BJ$14</c:f>
              <c:numCache>
                <c:formatCode>0.00</c:formatCode>
                <c:ptCount val="5"/>
                <c:pt idx="0">
                  <c:v>2.2616081666666665</c:v>
                </c:pt>
                <c:pt idx="1">
                  <c:v>3.3281566333333328</c:v>
                </c:pt>
                <c:pt idx="2">
                  <c:v>6.5182565333333331</c:v>
                </c:pt>
                <c:pt idx="3">
                  <c:v>10.9124488</c:v>
                </c:pt>
                <c:pt idx="4">
                  <c:v>26.50502166666666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A-8F76-4E2B-A1E3-D0A8929A5A1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10900552"/>
        <c:axId val="510894648"/>
      </c:lineChart>
      <c:catAx>
        <c:axId val="5109005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BAL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894648"/>
        <c:crosses val="autoZero"/>
        <c:auto val="1"/>
        <c:lblAlgn val="ctr"/>
        <c:lblOffset val="100"/>
        <c:noMultiLvlLbl val="0"/>
      </c:catAx>
      <c:valAx>
        <c:axId val="510894648"/>
        <c:scaling>
          <c:orientation val="minMax"/>
          <c:max val="8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Radiative heat flux (kW/m</a:t>
                </a:r>
                <a:r>
                  <a:rPr lang="en-AU" baseline="30000"/>
                  <a:t>2</a:t>
                </a:r>
                <a:r>
                  <a:rPr lang="en-AU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9005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5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21</cp:revision>
  <dcterms:created xsi:type="dcterms:W3CDTF">2021-10-11T22:48:00Z</dcterms:created>
  <dcterms:modified xsi:type="dcterms:W3CDTF">2021-11-07T12:24:00Z</dcterms:modified>
</cp:coreProperties>
</file>